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24436C" w14:textId="77777777" w:rsidR="00B43C69" w:rsidRPr="006334FE" w:rsidRDefault="00B43C69" w:rsidP="00CB5A71">
      <w:pPr>
        <w:bidi/>
        <w:jc w:val="center"/>
        <w:rPr>
          <w:rFonts w:cs="B Nazanin"/>
          <w:b/>
          <w:bCs/>
          <w:sz w:val="24"/>
          <w:szCs w:val="32"/>
          <w:rtl/>
        </w:rPr>
      </w:pPr>
      <w:r w:rsidRPr="006334FE">
        <w:rPr>
          <w:rFonts w:cs="B Nazanin" w:hint="cs"/>
          <w:b/>
          <w:bCs/>
          <w:sz w:val="24"/>
          <w:szCs w:val="32"/>
          <w:rtl/>
        </w:rPr>
        <w:t>به نام خدا</w:t>
      </w:r>
    </w:p>
    <w:p w14:paraId="5B3B28B3" w14:textId="7F5BC66F" w:rsidR="00B43C69" w:rsidRPr="006334FE" w:rsidRDefault="00B43C69" w:rsidP="0084791B">
      <w:pPr>
        <w:bidi/>
        <w:jc w:val="center"/>
        <w:rPr>
          <w:rFonts w:cs="B Nazanin"/>
          <w:b/>
          <w:bCs/>
          <w:sz w:val="24"/>
          <w:szCs w:val="32"/>
          <w:rtl/>
          <w:lang w:bidi="fa-IR"/>
        </w:rPr>
      </w:pPr>
      <w:r w:rsidRPr="006334FE">
        <w:rPr>
          <w:rFonts w:cs="B Nazanin" w:hint="cs"/>
          <w:b/>
          <w:bCs/>
          <w:sz w:val="24"/>
          <w:szCs w:val="32"/>
          <w:rtl/>
        </w:rPr>
        <w:t xml:space="preserve">تکلیف </w:t>
      </w:r>
      <w:r w:rsidR="005E1C22">
        <w:rPr>
          <w:rFonts w:cs="B Nazanin" w:hint="cs"/>
          <w:b/>
          <w:bCs/>
          <w:sz w:val="24"/>
          <w:szCs w:val="32"/>
          <w:rtl/>
          <w:lang w:bidi="fa-IR"/>
        </w:rPr>
        <w:t>سوم</w:t>
      </w:r>
      <w:r w:rsidRPr="006334FE">
        <w:rPr>
          <w:rFonts w:cs="B Nazanin" w:hint="cs"/>
          <w:b/>
          <w:bCs/>
          <w:sz w:val="24"/>
          <w:szCs w:val="32"/>
          <w:rtl/>
        </w:rPr>
        <w:t xml:space="preserve"> درس</w:t>
      </w:r>
      <w:r w:rsidR="00570860" w:rsidRPr="006334FE">
        <w:rPr>
          <w:rFonts w:cs="B Nazanin" w:hint="cs"/>
          <w:b/>
          <w:bCs/>
          <w:sz w:val="24"/>
          <w:szCs w:val="32"/>
          <w:rtl/>
        </w:rPr>
        <w:t xml:space="preserve"> مبانی</w:t>
      </w:r>
      <w:r w:rsidRPr="006334FE">
        <w:rPr>
          <w:rFonts w:cs="B Nazanin" w:hint="cs"/>
          <w:b/>
          <w:bCs/>
          <w:sz w:val="24"/>
          <w:szCs w:val="32"/>
          <w:rtl/>
        </w:rPr>
        <w:t xml:space="preserve"> </w:t>
      </w:r>
      <w:r w:rsidRPr="006334FE">
        <w:rPr>
          <w:rFonts w:cs="B Nazanin" w:hint="cs"/>
          <w:b/>
          <w:bCs/>
          <w:sz w:val="24"/>
          <w:szCs w:val="32"/>
          <w:rtl/>
          <w:lang w:bidi="fa-IR"/>
        </w:rPr>
        <w:t>داده کاوی</w:t>
      </w:r>
    </w:p>
    <w:p w14:paraId="07954A26" w14:textId="26C54262" w:rsidR="00B43C69" w:rsidRPr="006334FE" w:rsidRDefault="00B43C69" w:rsidP="00BC773C">
      <w:pPr>
        <w:bidi/>
        <w:jc w:val="center"/>
        <w:rPr>
          <w:rFonts w:cs="B Nazanin"/>
          <w:b/>
          <w:bCs/>
          <w:sz w:val="24"/>
          <w:szCs w:val="32"/>
          <w:lang w:bidi="fa-IR"/>
        </w:rPr>
      </w:pPr>
      <w:r w:rsidRPr="006334FE">
        <w:rPr>
          <w:rFonts w:cs="B Nazanin" w:hint="cs"/>
          <w:b/>
          <w:bCs/>
          <w:sz w:val="24"/>
          <w:szCs w:val="32"/>
          <w:rtl/>
        </w:rPr>
        <w:t xml:space="preserve">ترم </w:t>
      </w:r>
      <w:r w:rsidR="00BC773C" w:rsidRPr="006334FE">
        <w:rPr>
          <w:rFonts w:cs="B Nazanin" w:hint="cs"/>
          <w:b/>
          <w:bCs/>
          <w:sz w:val="24"/>
          <w:szCs w:val="32"/>
          <w:rtl/>
          <w:lang w:bidi="fa-IR"/>
        </w:rPr>
        <w:t>بهار</w:t>
      </w:r>
      <w:r w:rsidRPr="006334FE">
        <w:rPr>
          <w:rFonts w:cs="B Nazanin" w:hint="cs"/>
          <w:b/>
          <w:bCs/>
          <w:sz w:val="24"/>
          <w:szCs w:val="32"/>
          <w:rtl/>
        </w:rPr>
        <w:t xml:space="preserve"> </w:t>
      </w:r>
      <w:r w:rsidR="00570860" w:rsidRPr="006334FE">
        <w:rPr>
          <w:rFonts w:cs="B Nazanin" w:hint="cs"/>
          <w:b/>
          <w:bCs/>
          <w:sz w:val="24"/>
          <w:szCs w:val="32"/>
          <w:rtl/>
        </w:rPr>
        <w:t>1400</w:t>
      </w:r>
    </w:p>
    <w:p w14:paraId="054A5598" w14:textId="77777777" w:rsidR="009B65A2" w:rsidRPr="006334FE" w:rsidRDefault="00591075" w:rsidP="00EA72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b/>
          <w:bCs/>
          <w:sz w:val="24"/>
          <w:szCs w:val="24"/>
          <w:rtl/>
          <w:lang w:bidi="fa-IR"/>
        </w:rPr>
        <w:t>راهنمایی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: </w:t>
      </w:r>
    </w:p>
    <w:p w14:paraId="0FC26E21" w14:textId="77777777" w:rsidR="009B65A2" w:rsidRPr="006334FE" w:rsidRDefault="00591075" w:rsidP="009B65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 xml:space="preserve">زبان برنامه نویسی </w:t>
      </w:r>
      <w:r w:rsidR="00EA723D" w:rsidRPr="006334FE">
        <w:rPr>
          <w:rFonts w:cs="B Nazanin" w:hint="cs"/>
          <w:sz w:val="24"/>
          <w:szCs w:val="24"/>
          <w:rtl/>
          <w:lang w:bidi="fa-IR"/>
        </w:rPr>
        <w:t xml:space="preserve">سئوالات پایتون است. </w:t>
      </w:r>
    </w:p>
    <w:p w14:paraId="3107AD86" w14:textId="578020B8" w:rsidR="009B65A2" w:rsidRPr="006334FE" w:rsidRDefault="00EA723D" w:rsidP="009B65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 xml:space="preserve">پیشنهاد می شود از محیط </w:t>
      </w:r>
      <w:r w:rsidR="00BC773C" w:rsidRPr="006334FE">
        <w:rPr>
          <w:rFonts w:cs="B Nazanin"/>
          <w:lang w:bidi="fa-IR"/>
        </w:rPr>
        <w:t>J</w:t>
      </w:r>
      <w:r w:rsidRPr="006334FE">
        <w:rPr>
          <w:rFonts w:cs="B Nazanin"/>
          <w:lang w:bidi="fa-IR"/>
        </w:rPr>
        <w:t>upyter notebook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استفاده کنید. </w:t>
      </w:r>
    </w:p>
    <w:p w14:paraId="0E98B6BD" w14:textId="6394C0E6" w:rsidR="00591075" w:rsidRPr="006334FE" w:rsidRDefault="00EA723D" w:rsidP="002B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>پکی</w:t>
      </w:r>
      <w:r w:rsidR="006A30AE">
        <w:rPr>
          <w:rFonts w:cs="B Nazanin" w:hint="cs"/>
          <w:sz w:val="24"/>
          <w:szCs w:val="24"/>
          <w:rtl/>
          <w:lang w:bidi="fa-IR"/>
        </w:rPr>
        <w:t>ج‌</w:t>
      </w:r>
      <w:r w:rsidRPr="006334FE">
        <w:rPr>
          <w:rFonts w:cs="B Nazanin" w:hint="cs"/>
          <w:sz w:val="24"/>
          <w:szCs w:val="24"/>
          <w:rtl/>
          <w:lang w:bidi="fa-IR"/>
        </w:rPr>
        <w:t>ها</w:t>
      </w:r>
      <w:r w:rsidR="009B65A2" w:rsidRPr="006334FE">
        <w:rPr>
          <w:rFonts w:cs="B Nazanin" w:hint="cs"/>
          <w:sz w:val="24"/>
          <w:szCs w:val="24"/>
          <w:rtl/>
          <w:lang w:bidi="fa-IR"/>
        </w:rPr>
        <w:t xml:space="preserve">ی اصلی استفاده شده </w:t>
      </w:r>
      <w:r w:rsidR="002B5BFD" w:rsidRPr="006334FE">
        <w:rPr>
          <w:rFonts w:cs="B Nazanin"/>
          <w:lang w:bidi="fa-IR"/>
        </w:rPr>
        <w:t>numpy, pandas</w:t>
      </w:r>
      <w:r w:rsidR="00DA2A64">
        <w:rPr>
          <w:rFonts w:cs="B Nazanin"/>
          <w:lang w:bidi="fa-IR"/>
        </w:rPr>
        <w:t>, sklearn</w:t>
      </w:r>
      <w:r w:rsidR="003C4564">
        <w:rPr>
          <w:rFonts w:cs="B Nazanin" w:hint="cs"/>
          <w:rtl/>
          <w:lang w:bidi="fa-IR"/>
        </w:rPr>
        <w:t>،</w:t>
      </w:r>
      <w:r w:rsidR="003C4564">
        <w:rPr>
          <w:rFonts w:cs="B Nazanin"/>
          <w:lang w:bidi="fa-IR"/>
        </w:rPr>
        <w:t>seab</w:t>
      </w:r>
      <w:r w:rsidR="005B5661">
        <w:rPr>
          <w:rFonts w:cs="B Nazanin"/>
          <w:lang w:bidi="fa-IR"/>
        </w:rPr>
        <w:t>or</w:t>
      </w:r>
      <w:r w:rsidR="003C4564">
        <w:rPr>
          <w:rFonts w:cs="B Nazanin"/>
          <w:lang w:bidi="fa-IR"/>
        </w:rPr>
        <w:t>n</w:t>
      </w:r>
      <w:r w:rsidR="002B5BFD" w:rsidRPr="006334FE">
        <w:rPr>
          <w:rFonts w:cs="B Nazanin" w:hint="cs"/>
          <w:rtl/>
          <w:lang w:bidi="fa-IR"/>
        </w:rPr>
        <w:t xml:space="preserve"> </w:t>
      </w:r>
      <w:r w:rsidR="009B65A2" w:rsidRPr="006334FE">
        <w:rPr>
          <w:rFonts w:cs="B Nazanin" w:hint="cs"/>
          <w:sz w:val="24"/>
          <w:szCs w:val="24"/>
          <w:rtl/>
          <w:lang w:bidi="fa-IR"/>
        </w:rPr>
        <w:t>می باشند.</w:t>
      </w:r>
    </w:p>
    <w:p w14:paraId="0EB4BDCB" w14:textId="77777777" w:rsidR="00591075" w:rsidRPr="006334FE" w:rsidRDefault="00591075" w:rsidP="009B65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>دیتاست های مورد نیاز در ادامه معرفی شده اند.</w:t>
      </w:r>
    </w:p>
    <w:p w14:paraId="46E1DBC7" w14:textId="77777777" w:rsidR="000E10A8" w:rsidRPr="006334FE" w:rsidRDefault="00B43C69" w:rsidP="00E3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lang w:bidi="fa-IR"/>
        </w:rPr>
      </w:pPr>
      <w:r w:rsidRPr="006334FE">
        <w:rPr>
          <w:rFonts w:cs="B Nazanin" w:hint="cs"/>
          <w:b/>
          <w:bCs/>
          <w:sz w:val="24"/>
          <w:szCs w:val="24"/>
          <w:rtl/>
          <w:lang w:bidi="fa-IR"/>
        </w:rPr>
        <w:t>روش تحویل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: </w:t>
      </w:r>
    </w:p>
    <w:p w14:paraId="61B942A0" w14:textId="53007C87" w:rsidR="000E10A8" w:rsidRPr="006334FE" w:rsidRDefault="000E10A8" w:rsidP="00F776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 xml:space="preserve">الف) فایلهای مربوط به کدهای هر سوال در یک فایل با نام </w:t>
      </w:r>
      <w:r w:rsidR="00624D73" w:rsidRPr="006334FE">
        <w:rPr>
          <w:rFonts w:cs="B Nazanin"/>
          <w:sz w:val="24"/>
          <w:szCs w:val="24"/>
          <w:lang w:bidi="fa-IR"/>
        </w:rPr>
        <w:t>Q</w:t>
      </w:r>
      <w:r w:rsidRPr="006334FE">
        <w:rPr>
          <w:rFonts w:cs="B Nazanin"/>
          <w:sz w:val="24"/>
          <w:szCs w:val="24"/>
          <w:lang w:bidi="fa-IR"/>
        </w:rPr>
        <w:t>x.zip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که </w:t>
      </w:r>
      <w:r w:rsidRPr="006334FE">
        <w:rPr>
          <w:rFonts w:cs="B Nazanin"/>
          <w:sz w:val="24"/>
          <w:szCs w:val="24"/>
          <w:lang w:bidi="fa-IR"/>
        </w:rPr>
        <w:t>x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شماره سوال است ز</w:t>
      </w:r>
      <w:r w:rsidR="00BC773C" w:rsidRPr="006334FE">
        <w:rPr>
          <w:rFonts w:cs="B Nazanin" w:hint="cs"/>
          <w:sz w:val="24"/>
          <w:szCs w:val="24"/>
          <w:rtl/>
          <w:lang w:bidi="fa-IR"/>
        </w:rPr>
        <w:t>ی</w:t>
      </w:r>
      <w:r w:rsidRPr="006334FE">
        <w:rPr>
          <w:rFonts w:cs="B Nazanin" w:hint="cs"/>
          <w:sz w:val="24"/>
          <w:szCs w:val="24"/>
          <w:rtl/>
          <w:lang w:bidi="fa-IR"/>
        </w:rPr>
        <w:t>پ شوند</w:t>
      </w:r>
      <w:r w:rsidR="003B55E4">
        <w:rPr>
          <w:rFonts w:cs="B Nazanin" w:hint="cs"/>
          <w:sz w:val="24"/>
          <w:szCs w:val="24"/>
          <w:rtl/>
          <w:lang w:bidi="fa-IR"/>
        </w:rPr>
        <w:t xml:space="preserve"> (برای نمایش خروجی دستورات، هرجا </w:t>
      </w:r>
      <w:r w:rsidR="00750C29">
        <w:rPr>
          <w:rFonts w:cs="B Nazanin" w:hint="cs"/>
          <w:sz w:val="24"/>
          <w:szCs w:val="24"/>
          <w:rtl/>
          <w:lang w:bidi="fa-IR"/>
        </w:rPr>
        <w:t>مقدور</w:t>
      </w:r>
      <w:r w:rsidR="003B55E4">
        <w:rPr>
          <w:rFonts w:cs="B Nazanin" w:hint="cs"/>
          <w:sz w:val="24"/>
          <w:szCs w:val="24"/>
          <w:rtl/>
          <w:lang w:bidi="fa-IR"/>
        </w:rPr>
        <w:t xml:space="preserve"> است نام دیتافریم را بزنید تا خلاصه آن را نشان دهد و </w:t>
      </w:r>
      <w:r w:rsidR="00750C29">
        <w:rPr>
          <w:rFonts w:cs="B Nazanin" w:hint="cs"/>
          <w:sz w:val="24"/>
          <w:szCs w:val="24"/>
          <w:rtl/>
          <w:lang w:bidi="fa-IR"/>
        </w:rPr>
        <w:t xml:space="preserve">در سایر حالات </w:t>
      </w:r>
      <w:r w:rsidR="003B55E4">
        <w:rPr>
          <w:rFonts w:cs="B Nazanin" w:hint="cs"/>
          <w:sz w:val="24"/>
          <w:szCs w:val="24"/>
          <w:rtl/>
          <w:lang w:bidi="fa-IR"/>
        </w:rPr>
        <w:t xml:space="preserve">از دستور </w:t>
      </w:r>
      <w:r w:rsidR="003B55E4">
        <w:rPr>
          <w:rFonts w:cs="B Nazanin"/>
          <w:sz w:val="24"/>
          <w:szCs w:val="24"/>
          <w:lang w:bidi="fa-IR"/>
        </w:rPr>
        <w:t xml:space="preserve"> head</w:t>
      </w:r>
      <w:r w:rsidR="003B55E4">
        <w:rPr>
          <w:rFonts w:cs="B Nazanin" w:hint="cs"/>
          <w:sz w:val="24"/>
          <w:szCs w:val="24"/>
          <w:rtl/>
          <w:lang w:bidi="fa-IR"/>
        </w:rPr>
        <w:t xml:space="preserve"> استفاده کنید)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، سپس کلیه این فایلهای زیپ </w:t>
      </w:r>
      <w:bookmarkStart w:id="0" w:name="_Hlk64649252"/>
      <w:r w:rsidRPr="006334FE">
        <w:rPr>
          <w:rFonts w:cs="B Nazanin" w:hint="cs"/>
          <w:sz w:val="24"/>
          <w:szCs w:val="24"/>
          <w:rtl/>
          <w:lang w:bidi="fa-IR"/>
        </w:rPr>
        <w:t xml:space="preserve">در یک فایل واحد با نام </w:t>
      </w:r>
      <w:r w:rsidRPr="006334FE">
        <w:rPr>
          <w:rFonts w:cs="B Nazanin"/>
          <w:lang w:bidi="fa-IR"/>
        </w:rPr>
        <w:t>HW</w:t>
      </w:r>
      <w:r w:rsidR="00F04566">
        <w:rPr>
          <w:rFonts w:cs="B Nazanin"/>
          <w:lang w:bidi="fa-IR"/>
        </w:rPr>
        <w:t>3</w:t>
      </w:r>
      <w:r w:rsidRPr="006334FE">
        <w:rPr>
          <w:rFonts w:cs="B Nazanin"/>
          <w:lang w:bidi="fa-IR"/>
        </w:rPr>
        <w:t>-Lastname</w:t>
      </w:r>
      <w:r w:rsidR="00624D73" w:rsidRPr="006334FE">
        <w:rPr>
          <w:rFonts w:cs="B Nazanin"/>
          <w:lang w:bidi="fa-IR"/>
        </w:rPr>
        <w:t>-StudentCode</w:t>
      </w:r>
      <w:r w:rsidRPr="006334FE">
        <w:rPr>
          <w:rFonts w:cs="B Nazanin"/>
          <w:lang w:bidi="fa-IR"/>
        </w:rPr>
        <w:t>.zip</w:t>
      </w:r>
      <w:r w:rsidRPr="006334FE">
        <w:rPr>
          <w:rFonts w:cs="B Nazanin" w:hint="cs"/>
          <w:rtl/>
          <w:lang w:bidi="fa-IR"/>
        </w:rPr>
        <w:t xml:space="preserve"> 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که </w:t>
      </w:r>
      <w:r w:rsidRPr="006334FE">
        <w:rPr>
          <w:rFonts w:cs="B Nazanin"/>
          <w:lang w:bidi="fa-IR"/>
        </w:rPr>
        <w:t>Lastname</w:t>
      </w:r>
      <w:r w:rsidRPr="006334FE">
        <w:rPr>
          <w:rFonts w:cs="B Nazanin" w:hint="cs"/>
          <w:rtl/>
          <w:lang w:bidi="fa-IR"/>
        </w:rPr>
        <w:t xml:space="preserve"> 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>نام خانوادگی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4D73" w:rsidRPr="006334FE">
        <w:rPr>
          <w:rFonts w:cs="B Nazanin" w:hint="cs"/>
          <w:sz w:val="24"/>
          <w:szCs w:val="24"/>
          <w:rtl/>
          <w:lang w:bidi="fa-IR"/>
        </w:rPr>
        <w:t xml:space="preserve">و </w:t>
      </w:r>
      <w:r w:rsidR="00624D73" w:rsidRPr="006334FE">
        <w:rPr>
          <w:rFonts w:cs="B Nazanin"/>
          <w:lang w:bidi="fa-IR"/>
        </w:rPr>
        <w:t>StudentCode</w:t>
      </w:r>
      <w:r w:rsidR="00624D73" w:rsidRPr="006334FE">
        <w:rPr>
          <w:rFonts w:cs="B Nazanin" w:hint="cs"/>
          <w:rtl/>
          <w:lang w:bidi="fa-IR"/>
        </w:rPr>
        <w:t xml:space="preserve">  </w:t>
      </w:r>
      <w:r w:rsidR="00624D73" w:rsidRPr="006334FE">
        <w:rPr>
          <w:rFonts w:cs="B Nazanin" w:hint="cs"/>
          <w:sz w:val="24"/>
          <w:szCs w:val="24"/>
          <w:rtl/>
          <w:lang w:bidi="fa-IR"/>
        </w:rPr>
        <w:t xml:space="preserve">شماره دانشجویی </w:t>
      </w:r>
      <w:r w:rsidR="00BC773C" w:rsidRPr="006334FE">
        <w:rPr>
          <w:rFonts w:cs="B Nazanin" w:hint="cs"/>
          <w:sz w:val="24"/>
          <w:szCs w:val="24"/>
          <w:rtl/>
          <w:lang w:bidi="fa-IR"/>
        </w:rPr>
        <w:t>شما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 xml:space="preserve"> ا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ست، زیپ شده و روی سامانه تا </w:t>
      </w:r>
      <w:r w:rsidR="006A7628" w:rsidRPr="006334FE">
        <w:rPr>
          <w:rFonts w:cs="B Nazanin" w:hint="cs"/>
          <w:b/>
          <w:bCs/>
          <w:sz w:val="24"/>
          <w:szCs w:val="24"/>
          <w:rtl/>
          <w:lang w:bidi="fa-IR"/>
        </w:rPr>
        <w:t>زمان مشخص شده</w:t>
      </w:r>
      <w:r w:rsidR="00CB5A71" w:rsidRPr="006334FE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="00BC773C" w:rsidRPr="006334FE">
        <w:rPr>
          <w:rFonts w:cs="B Nazanin" w:hint="cs"/>
          <w:sz w:val="24"/>
          <w:szCs w:val="24"/>
          <w:rtl/>
          <w:lang w:bidi="fa-IR"/>
        </w:rPr>
        <w:t>آ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پلود شوند. </w:t>
      </w:r>
    </w:p>
    <w:bookmarkEnd w:id="0"/>
    <w:p w14:paraId="0DFC1FEB" w14:textId="4D493CED" w:rsidR="000637EE" w:rsidRPr="006334FE" w:rsidRDefault="000637EE" w:rsidP="002B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>ب) گزارش نهایی باید شامل پاسخ تمامی سوالات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 xml:space="preserve"> (سوالات تحقیقی و سوالات پیاده سازی)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باشد که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 xml:space="preserve"> برای سوالات پیاده سازی</w:t>
      </w:r>
      <w:r w:rsidRPr="006334FE">
        <w:rPr>
          <w:rFonts w:cs="B Nazanin" w:hint="cs"/>
          <w:sz w:val="24"/>
          <w:szCs w:val="24"/>
          <w:rtl/>
          <w:lang w:bidi="fa-IR"/>
        </w:rPr>
        <w:t xml:space="preserve"> شامل کد نوشته‌شده، توضیحی درمورد کد و نتیجه اجرا و تفسیر نتیجه می‌باشد.</w:t>
      </w:r>
    </w:p>
    <w:p w14:paraId="1B3DCC18" w14:textId="694D8350" w:rsidR="00591075" w:rsidRPr="006334FE" w:rsidRDefault="000637EE" w:rsidP="002B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bookmarkStart w:id="1" w:name="_Hlk64649337"/>
      <w:r w:rsidRPr="006334FE">
        <w:rPr>
          <w:rFonts w:cs="B Nazanin" w:hint="cs"/>
          <w:sz w:val="24"/>
          <w:szCs w:val="24"/>
          <w:rtl/>
          <w:lang w:bidi="fa-IR"/>
        </w:rPr>
        <w:t>ج</w:t>
      </w:r>
      <w:r w:rsidR="000E10A8" w:rsidRPr="006334FE">
        <w:rPr>
          <w:rFonts w:cs="B Nazanin" w:hint="cs"/>
          <w:sz w:val="24"/>
          <w:szCs w:val="24"/>
          <w:rtl/>
          <w:lang w:bidi="fa-IR"/>
        </w:rPr>
        <w:t xml:space="preserve">) 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 xml:space="preserve">زمان و </w:t>
      </w:r>
      <w:r w:rsidR="00F51E39" w:rsidRPr="006334FE">
        <w:rPr>
          <w:rFonts w:cs="B Nazanin" w:hint="cs"/>
          <w:sz w:val="24"/>
          <w:szCs w:val="24"/>
          <w:rtl/>
          <w:lang w:bidi="fa-IR"/>
        </w:rPr>
        <w:t xml:space="preserve">نحوه تحویل 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 xml:space="preserve">تکلیف </w:t>
      </w:r>
      <w:r w:rsidR="00F51E39" w:rsidRPr="006334FE">
        <w:rPr>
          <w:rFonts w:cs="B Nazanin" w:hint="cs"/>
          <w:sz w:val="24"/>
          <w:szCs w:val="24"/>
          <w:rtl/>
          <w:lang w:bidi="fa-IR"/>
        </w:rPr>
        <w:t xml:space="preserve">در 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>فایل راهنمای ترم</w:t>
      </w:r>
      <w:r w:rsidR="00F51E39" w:rsidRPr="006334FE">
        <w:rPr>
          <w:rFonts w:cs="B Nazanin" w:hint="cs"/>
          <w:sz w:val="24"/>
          <w:szCs w:val="24"/>
          <w:rtl/>
          <w:lang w:bidi="fa-IR"/>
        </w:rPr>
        <w:t xml:space="preserve"> مشخص شد</w:t>
      </w:r>
      <w:r w:rsidR="002B5BFD" w:rsidRPr="006334FE">
        <w:rPr>
          <w:rFonts w:cs="B Nazanin" w:hint="cs"/>
          <w:sz w:val="24"/>
          <w:szCs w:val="24"/>
          <w:rtl/>
          <w:lang w:bidi="fa-IR"/>
        </w:rPr>
        <w:t>ه است</w:t>
      </w:r>
      <w:r w:rsidR="00B43C69" w:rsidRPr="006334FE">
        <w:rPr>
          <w:rFonts w:cs="B Nazanin" w:hint="cs"/>
          <w:sz w:val="24"/>
          <w:szCs w:val="24"/>
          <w:rtl/>
          <w:lang w:bidi="fa-IR"/>
        </w:rPr>
        <w:t>.</w:t>
      </w:r>
    </w:p>
    <w:p w14:paraId="5DB37A1D" w14:textId="621C57F5" w:rsidR="00BC773C" w:rsidRPr="006334FE" w:rsidRDefault="00BC773C" w:rsidP="00BC77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lang w:bidi="fa-IR"/>
        </w:rPr>
      </w:pPr>
      <w:r w:rsidRPr="006334FE">
        <w:rPr>
          <w:rFonts w:cs="B Nazanin" w:hint="cs"/>
          <w:sz w:val="24"/>
          <w:szCs w:val="24"/>
          <w:rtl/>
          <w:lang w:bidi="fa-IR"/>
        </w:rPr>
        <w:t xml:space="preserve">د) </w:t>
      </w:r>
      <w:r w:rsidRPr="006334FE">
        <w:rPr>
          <w:rFonts w:cs="B Nazanin" w:hint="cs"/>
          <w:sz w:val="24"/>
          <w:rtl/>
          <w:lang w:bidi="fa-IR"/>
        </w:rPr>
        <w:t>تحویل خارج سامانه و خارج ساعت مشخص شده قابل قبول نیست.</w:t>
      </w:r>
    </w:p>
    <w:bookmarkEnd w:id="1"/>
    <w:p w14:paraId="3D7A1533" w14:textId="6EB8353E" w:rsidR="0077196D" w:rsidRPr="006334FE" w:rsidRDefault="0077196D" w:rsidP="0077196D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u w:val="single"/>
          <w:rtl/>
          <w:lang w:bidi="fa-IR"/>
        </w:rPr>
      </w:pPr>
    </w:p>
    <w:p w14:paraId="76EA7140" w14:textId="2F4AA087" w:rsidR="00410BAD" w:rsidRDefault="00410BAD" w:rsidP="00410BAD">
      <w:pPr>
        <w:bidi/>
        <w:spacing w:after="0" w:line="240" w:lineRule="auto"/>
        <w:rPr>
          <w:rFonts w:cs="B Nazanin"/>
          <w:rtl/>
          <w:lang w:bidi="fa-IR"/>
        </w:rPr>
      </w:pPr>
      <w:r w:rsidRPr="006334FE">
        <w:rPr>
          <w:rFonts w:cs="B Nazanin" w:hint="cs"/>
          <w:b/>
          <w:bCs/>
          <w:u w:val="single"/>
          <w:rtl/>
          <w:lang w:bidi="fa-IR"/>
        </w:rPr>
        <w:t>دیتاست شماره 1:</w:t>
      </w:r>
      <w:r w:rsidRPr="006334FE">
        <w:rPr>
          <w:rFonts w:cs="B Nazanin" w:hint="cs"/>
          <w:rtl/>
          <w:lang w:bidi="fa-IR"/>
        </w:rPr>
        <w:t xml:space="preserve"> مربوط به </w:t>
      </w:r>
      <w:r w:rsidR="00C779B4">
        <w:rPr>
          <w:rFonts w:cs="B Nazanin" w:hint="cs"/>
          <w:rtl/>
          <w:lang w:bidi="fa-IR"/>
        </w:rPr>
        <w:t>اطلاعات تعدادی خانه</w:t>
      </w:r>
      <w:r w:rsidRPr="006334FE">
        <w:rPr>
          <w:rFonts w:cs="B Nazanin" w:hint="cs"/>
          <w:rtl/>
          <w:lang w:bidi="fa-IR"/>
        </w:rPr>
        <w:t xml:space="preserve"> است. با نام </w:t>
      </w:r>
      <w:r w:rsidR="006018F1">
        <w:rPr>
          <w:rFonts w:cs="B Nazanin"/>
          <w:lang w:bidi="fa-IR"/>
        </w:rPr>
        <w:t>housing</w:t>
      </w:r>
      <w:r w:rsidR="006018F1">
        <w:rPr>
          <w:rFonts w:cs="B Nazanin" w:hint="cs"/>
          <w:rtl/>
          <w:lang w:bidi="fa-IR"/>
        </w:rPr>
        <w:t xml:space="preserve"> </w:t>
      </w:r>
      <w:r w:rsidRPr="006334FE">
        <w:rPr>
          <w:rFonts w:cs="B Nazanin" w:hint="cs"/>
          <w:rtl/>
          <w:lang w:bidi="fa-IR"/>
        </w:rPr>
        <w:t>در سئوالات به آن اشاره شده است.</w:t>
      </w:r>
    </w:p>
    <w:p w14:paraId="5CFD2EE3" w14:textId="4B51F939" w:rsidR="0071180D" w:rsidRDefault="0071180D" w:rsidP="0071180D">
      <w:pPr>
        <w:bidi/>
        <w:spacing w:after="0" w:line="240" w:lineRule="auto"/>
        <w:rPr>
          <w:rFonts w:cs="B Nazanin"/>
          <w:lang w:bidi="fa-IR"/>
        </w:rPr>
      </w:pPr>
      <w:r w:rsidRPr="006334FE">
        <w:rPr>
          <w:rFonts w:cs="B Nazanin" w:hint="cs"/>
          <w:b/>
          <w:bCs/>
          <w:u w:val="single"/>
          <w:rtl/>
          <w:lang w:bidi="fa-IR"/>
        </w:rPr>
        <w:t xml:space="preserve">دیتاست شماره </w:t>
      </w:r>
      <w:r>
        <w:rPr>
          <w:rFonts w:cs="B Nazanin" w:hint="cs"/>
          <w:b/>
          <w:bCs/>
          <w:u w:val="single"/>
          <w:rtl/>
          <w:lang w:bidi="fa-IR"/>
        </w:rPr>
        <w:t>2</w:t>
      </w:r>
      <w:r w:rsidRPr="006334FE">
        <w:rPr>
          <w:rFonts w:cs="B Nazanin" w:hint="cs"/>
          <w:b/>
          <w:bCs/>
          <w:u w:val="single"/>
          <w:rtl/>
          <w:lang w:bidi="fa-IR"/>
        </w:rPr>
        <w:t>:</w:t>
      </w:r>
      <w:r w:rsidRPr="006334FE">
        <w:rPr>
          <w:rFonts w:cs="B Nazanin" w:hint="cs"/>
          <w:rtl/>
          <w:lang w:bidi="fa-IR"/>
        </w:rPr>
        <w:t xml:space="preserve"> مربوط به </w:t>
      </w:r>
      <w:r>
        <w:rPr>
          <w:rFonts w:cs="B Nazanin" w:hint="cs"/>
          <w:rtl/>
          <w:lang w:bidi="fa-IR"/>
        </w:rPr>
        <w:t xml:space="preserve">اطلاعات تعدادی </w:t>
      </w:r>
      <w:r w:rsidR="00FE6044">
        <w:rPr>
          <w:rFonts w:cs="B Nazanin" w:hint="cs"/>
          <w:rtl/>
          <w:lang w:bidi="fa-IR"/>
        </w:rPr>
        <w:t>گوشی همراه</w:t>
      </w:r>
      <w:r w:rsidRPr="006334FE">
        <w:rPr>
          <w:rFonts w:cs="B Nazanin" w:hint="cs"/>
          <w:rtl/>
          <w:lang w:bidi="fa-IR"/>
        </w:rPr>
        <w:t xml:space="preserve"> است. با نام </w:t>
      </w:r>
      <w:r w:rsidR="00B567C5" w:rsidRPr="00B567C5">
        <w:rPr>
          <w:rFonts w:cs="B Nazanin"/>
          <w:lang w:bidi="fa-IR"/>
        </w:rPr>
        <w:t>smartphone</w:t>
      </w:r>
      <w:r w:rsidR="00B567C5">
        <w:rPr>
          <w:rFonts w:cs="B Nazanin" w:hint="cs"/>
          <w:rtl/>
          <w:lang w:bidi="fa-IR"/>
        </w:rPr>
        <w:t xml:space="preserve"> </w:t>
      </w:r>
      <w:r w:rsidRPr="006334FE">
        <w:rPr>
          <w:rFonts w:cs="B Nazanin" w:hint="cs"/>
          <w:rtl/>
          <w:lang w:bidi="fa-IR"/>
        </w:rPr>
        <w:t>در سئوالات به آن اشاره شده است.</w:t>
      </w:r>
    </w:p>
    <w:p w14:paraId="0F6370DA" w14:textId="7AFE6CCA" w:rsidR="00D666A4" w:rsidRDefault="00D666A4" w:rsidP="00D666A4">
      <w:pPr>
        <w:bidi/>
        <w:spacing w:after="0" w:line="240" w:lineRule="auto"/>
        <w:rPr>
          <w:rFonts w:cs="B Nazanin"/>
          <w:rtl/>
          <w:lang w:bidi="fa-IR"/>
        </w:rPr>
      </w:pPr>
      <w:r w:rsidRPr="006334FE">
        <w:rPr>
          <w:rFonts w:cs="B Nazanin" w:hint="cs"/>
          <w:b/>
          <w:bCs/>
          <w:u w:val="single"/>
          <w:rtl/>
          <w:lang w:bidi="fa-IR"/>
        </w:rPr>
        <w:t xml:space="preserve">دیتاست شماره </w:t>
      </w:r>
      <w:r>
        <w:rPr>
          <w:rFonts w:cs="B Nazanin" w:hint="cs"/>
          <w:b/>
          <w:bCs/>
          <w:u w:val="single"/>
          <w:rtl/>
          <w:lang w:bidi="fa-IR"/>
        </w:rPr>
        <w:t>3</w:t>
      </w:r>
      <w:r w:rsidRPr="006334FE">
        <w:rPr>
          <w:rFonts w:cs="B Nazanin" w:hint="cs"/>
          <w:b/>
          <w:bCs/>
          <w:u w:val="single"/>
          <w:rtl/>
          <w:lang w:bidi="fa-IR"/>
        </w:rPr>
        <w:t>:</w:t>
      </w:r>
      <w:r w:rsidRPr="006334FE">
        <w:rPr>
          <w:rFonts w:cs="B Nazanin" w:hint="cs"/>
          <w:rtl/>
          <w:lang w:bidi="fa-IR"/>
        </w:rPr>
        <w:t xml:space="preserve"> </w:t>
      </w:r>
      <w:r w:rsidR="00C17AE0" w:rsidRPr="00C17AE0">
        <w:rPr>
          <w:rFonts w:cs="B Nazanin"/>
          <w:rtl/>
          <w:lang w:bidi="fa-IR"/>
        </w:rPr>
        <w:t>مربوط به ب</w:t>
      </w:r>
      <w:r w:rsidR="00C17AE0" w:rsidRPr="00C17AE0">
        <w:rPr>
          <w:rFonts w:cs="B Nazanin" w:hint="cs"/>
          <w:rtl/>
          <w:lang w:bidi="fa-IR"/>
        </w:rPr>
        <w:t>ی</w:t>
      </w:r>
      <w:r w:rsidR="00C17AE0" w:rsidRPr="00C17AE0">
        <w:rPr>
          <w:rFonts w:cs="B Nazanin" w:hint="eastAsia"/>
          <w:rtl/>
          <w:lang w:bidi="fa-IR"/>
        </w:rPr>
        <w:t>ماران</w:t>
      </w:r>
      <w:r w:rsidR="00C17AE0" w:rsidRPr="00C17AE0">
        <w:rPr>
          <w:rFonts w:cs="B Nazanin"/>
          <w:rtl/>
          <w:lang w:bidi="fa-IR"/>
        </w:rPr>
        <w:t xml:space="preserve"> مبتلا به ت</w:t>
      </w:r>
      <w:r w:rsidR="00C17AE0" w:rsidRPr="00C17AE0">
        <w:rPr>
          <w:rFonts w:cs="B Nazanin" w:hint="cs"/>
          <w:rtl/>
          <w:lang w:bidi="fa-IR"/>
        </w:rPr>
        <w:t>ی</w:t>
      </w:r>
      <w:r w:rsidR="00C17AE0" w:rsidRPr="00C17AE0">
        <w:rPr>
          <w:rFonts w:cs="B Nazanin" w:hint="eastAsia"/>
          <w:rtl/>
          <w:lang w:bidi="fa-IR"/>
        </w:rPr>
        <w:t>روئ</w:t>
      </w:r>
      <w:r w:rsidR="00C17AE0" w:rsidRPr="00C17AE0">
        <w:rPr>
          <w:rFonts w:cs="B Nazanin" w:hint="cs"/>
          <w:rtl/>
          <w:lang w:bidi="fa-IR"/>
        </w:rPr>
        <w:t>ی</w:t>
      </w:r>
      <w:r w:rsidR="00C17AE0" w:rsidRPr="00C17AE0">
        <w:rPr>
          <w:rFonts w:cs="B Nazanin" w:hint="eastAsia"/>
          <w:rtl/>
          <w:lang w:bidi="fa-IR"/>
        </w:rPr>
        <w:t>د</w:t>
      </w:r>
      <w:r w:rsidR="00C17AE0" w:rsidRPr="00C17AE0">
        <w:rPr>
          <w:rFonts w:cs="B Nazanin"/>
          <w:rtl/>
          <w:lang w:bidi="fa-IR"/>
        </w:rPr>
        <w:t xml:space="preserve"> است . با نام </w:t>
      </w:r>
      <w:r w:rsidR="00C17AE0" w:rsidRPr="00C17AE0">
        <w:rPr>
          <w:rFonts w:cs="B Nazanin"/>
          <w:lang w:bidi="fa-IR"/>
        </w:rPr>
        <w:t>thyroid</w:t>
      </w:r>
      <w:r w:rsidR="00C17AE0" w:rsidRPr="00C17AE0">
        <w:rPr>
          <w:rFonts w:cs="B Nazanin"/>
          <w:rtl/>
          <w:lang w:bidi="fa-IR"/>
        </w:rPr>
        <w:t xml:space="preserve"> در سئوالات به آن اشاره شده است.</w:t>
      </w:r>
    </w:p>
    <w:p w14:paraId="0DA06856" w14:textId="5DCF74E5" w:rsidR="00FA5127" w:rsidRDefault="00FA5127" w:rsidP="00FA5127">
      <w:pPr>
        <w:bidi/>
        <w:spacing w:after="0" w:line="240" w:lineRule="auto"/>
        <w:rPr>
          <w:rFonts w:cs="B Nazanin"/>
          <w:rtl/>
          <w:lang w:bidi="fa-IR"/>
        </w:rPr>
      </w:pPr>
    </w:p>
    <w:p w14:paraId="7AC4643B" w14:textId="4C8DCD83" w:rsidR="00FA5127" w:rsidRPr="006334FE" w:rsidRDefault="001250D5" w:rsidP="00264E6B">
      <w:pPr>
        <w:pStyle w:val="NoSpacing"/>
        <w:bidi/>
        <w:jc w:val="both"/>
        <w:rPr>
          <w:rFonts w:cs="B Nazanin"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t>نکته</w:t>
      </w:r>
      <w:r w:rsidR="00FA5127">
        <w:rPr>
          <w:rFonts w:cs="B Nazanin" w:hint="cs"/>
          <w:b/>
          <w:bCs/>
          <w:u w:val="single"/>
          <w:rtl/>
          <w:lang w:bidi="fa-IR"/>
        </w:rPr>
        <w:t xml:space="preserve"> </w:t>
      </w:r>
      <w:r>
        <w:rPr>
          <w:rFonts w:cs="B Nazanin" w:hint="cs"/>
          <w:b/>
          <w:bCs/>
          <w:u w:val="single"/>
          <w:rtl/>
          <w:lang w:bidi="fa-IR"/>
        </w:rPr>
        <w:t>1</w:t>
      </w:r>
      <w:r w:rsidR="00FA5127">
        <w:rPr>
          <w:rFonts w:cs="B Nazanin" w:hint="cs"/>
          <w:rtl/>
          <w:lang w:bidi="fa-IR"/>
        </w:rPr>
        <w:t xml:space="preserve"> : برای نمایش گرافیکی گراف های سوال </w:t>
      </w:r>
      <w:r w:rsidR="00373647">
        <w:rPr>
          <w:rFonts w:cs="B Nazanin" w:hint="cs"/>
          <w:rtl/>
          <w:lang w:bidi="fa-IR"/>
        </w:rPr>
        <w:t>پنج</w:t>
      </w:r>
      <w:r w:rsidR="00FA5127">
        <w:rPr>
          <w:rFonts w:cs="B Nazanin" w:hint="cs"/>
          <w:rtl/>
          <w:lang w:bidi="fa-IR"/>
        </w:rPr>
        <w:t xml:space="preserve"> از دو کتابخانه </w:t>
      </w:r>
      <w:r w:rsidR="00FA5127">
        <w:rPr>
          <w:rFonts w:cs="B Nazanin"/>
          <w:lang w:bidi="fa-IR"/>
        </w:rPr>
        <w:t>pydotplus</w:t>
      </w:r>
      <w:r w:rsidR="00FA5127">
        <w:rPr>
          <w:rFonts w:cs="B Nazanin" w:hint="cs"/>
          <w:rtl/>
          <w:lang w:bidi="fa-IR"/>
        </w:rPr>
        <w:t xml:space="preserve"> و </w:t>
      </w:r>
      <w:r w:rsidR="00FA5127">
        <w:rPr>
          <w:rFonts w:cs="B Nazanin"/>
          <w:lang w:bidi="fa-IR"/>
        </w:rPr>
        <w:t>graphviz</w:t>
      </w:r>
      <w:r w:rsidR="00FA5127">
        <w:rPr>
          <w:rFonts w:cs="B Nazanin" w:hint="cs"/>
          <w:rtl/>
          <w:lang w:bidi="fa-IR"/>
        </w:rPr>
        <w:t xml:space="preserve"> استفاده نمایید. برای دانلود </w:t>
      </w:r>
      <w:r w:rsidR="00FA5127">
        <w:rPr>
          <w:rFonts w:cs="B Nazanin"/>
          <w:lang w:bidi="fa-IR"/>
        </w:rPr>
        <w:t>graphviz</w:t>
      </w:r>
      <w:r w:rsidR="00FA5127">
        <w:rPr>
          <w:rFonts w:cs="B Nazanin" w:hint="cs"/>
          <w:rtl/>
          <w:lang w:bidi="fa-IR"/>
        </w:rPr>
        <w:t xml:space="preserve"> از لینک زیر استفاده نمایید: (</w:t>
      </w:r>
      <w:hyperlink r:id="rId7" w:history="1">
        <w:r w:rsidR="00FA5127">
          <w:rPr>
            <w:rStyle w:val="Hyperlink"/>
            <w:rFonts w:cs="B Nazanin"/>
            <w:sz w:val="24"/>
            <w:szCs w:val="24"/>
            <w:lang w:bidi="fa-IR"/>
          </w:rPr>
          <w:t>https://graphviz.gitlab.io/download/</w:t>
        </w:r>
      </w:hyperlink>
      <w:r w:rsidR="00FA5127">
        <w:rPr>
          <w:rFonts w:cs="B Nazanin" w:hint="cs"/>
          <w:sz w:val="24"/>
          <w:szCs w:val="24"/>
          <w:rtl/>
          <w:lang w:bidi="fa-IR"/>
        </w:rPr>
        <w:t xml:space="preserve"> )</w:t>
      </w:r>
    </w:p>
    <w:p w14:paraId="22D2E337" w14:textId="77777777" w:rsidR="00D666A4" w:rsidRPr="006334FE" w:rsidRDefault="00D666A4" w:rsidP="00D666A4">
      <w:pPr>
        <w:bidi/>
        <w:spacing w:after="0" w:line="240" w:lineRule="auto"/>
        <w:rPr>
          <w:rFonts w:cs="B Nazanin"/>
          <w:lang w:bidi="fa-IR"/>
        </w:rPr>
      </w:pPr>
    </w:p>
    <w:p w14:paraId="176FE67B" w14:textId="77777777" w:rsidR="00867C92" w:rsidRPr="006334FE" w:rsidRDefault="00867C92" w:rsidP="00867C92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u w:val="single"/>
          <w:rtl/>
          <w:lang w:bidi="fa-IR"/>
        </w:rPr>
      </w:pPr>
    </w:p>
    <w:p w14:paraId="6D9A6ADE" w14:textId="0C574A55" w:rsidR="00867C92" w:rsidRPr="001F3252" w:rsidRDefault="009631F0" w:rsidP="00867C92">
      <w:pPr>
        <w:pStyle w:val="ListParagraph"/>
        <w:numPr>
          <w:ilvl w:val="0"/>
          <w:numId w:val="12"/>
        </w:numPr>
        <w:bidi/>
        <w:spacing w:after="0" w:line="240" w:lineRule="auto"/>
        <w:jc w:val="both"/>
        <w:rPr>
          <w:rFonts w:cs="B Nazanin"/>
          <w:b/>
          <w:bCs/>
          <w:sz w:val="32"/>
          <w:szCs w:val="32"/>
          <w:u w:val="single"/>
          <w:lang w:bidi="fa-IR"/>
        </w:rPr>
      </w:pPr>
      <w:r w:rsidRPr="009631F0">
        <w:rPr>
          <w:rFonts w:cs="B Nazanin"/>
          <w:b/>
          <w:bCs/>
          <w:sz w:val="32"/>
          <w:szCs w:val="32"/>
          <w:u w:val="single"/>
          <w:rtl/>
          <w:lang w:bidi="fa-IR"/>
        </w:rPr>
        <w:t>تحل</w:t>
      </w:r>
      <w:r w:rsidRPr="009631F0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>ی</w:t>
      </w:r>
      <w:r w:rsidRPr="009631F0">
        <w:rPr>
          <w:rFonts w:cs="B Nazanin" w:hint="eastAsia"/>
          <w:b/>
          <w:bCs/>
          <w:sz w:val="32"/>
          <w:szCs w:val="32"/>
          <w:u w:val="single"/>
          <w:rtl/>
          <w:lang w:bidi="fa-IR"/>
        </w:rPr>
        <w:t>ل</w:t>
      </w:r>
      <w:r w:rsidRPr="009631F0">
        <w:rPr>
          <w:rFonts w:cs="B Nazanin"/>
          <w:b/>
          <w:bCs/>
          <w:sz w:val="32"/>
          <w:szCs w:val="32"/>
          <w:u w:val="single"/>
          <w:rtl/>
          <w:lang w:bidi="fa-IR"/>
        </w:rPr>
        <w:t xml:space="preserve"> کاوشگرانه داده‌ها</w:t>
      </w:r>
      <w:r w:rsidR="0052227C">
        <w:rPr>
          <w:rFonts w:cs="B Nazanin" w:hint="cs"/>
          <w:b/>
          <w:bCs/>
          <w:sz w:val="32"/>
          <w:szCs w:val="32"/>
          <w:u w:val="single"/>
          <w:rtl/>
          <w:lang w:bidi="fa-IR"/>
        </w:rPr>
        <w:t xml:space="preserve"> </w:t>
      </w:r>
      <w:r w:rsidR="0052227C">
        <w:rPr>
          <w:rFonts w:cs="B Nazanin"/>
          <w:b/>
          <w:bCs/>
          <w:sz w:val="32"/>
          <w:szCs w:val="32"/>
          <w:u w:val="single"/>
          <w:lang w:bidi="fa-IR"/>
        </w:rPr>
        <w:t>(EDA)</w:t>
      </w:r>
    </w:p>
    <w:p w14:paraId="21380D12" w14:textId="3AA38D83" w:rsidR="00F116D7" w:rsidRPr="00F116D7" w:rsidRDefault="00F116D7" w:rsidP="003165F9">
      <w:pPr>
        <w:pStyle w:val="NoSpacing"/>
        <w:bidi/>
        <w:jc w:val="both"/>
        <w:rPr>
          <w:rFonts w:cs="B Nazanin"/>
          <w:sz w:val="26"/>
          <w:szCs w:val="26"/>
          <w:lang w:bidi="fa-IR"/>
        </w:rPr>
      </w:pPr>
    </w:p>
    <w:p w14:paraId="39AA99AB" w14:textId="71606FE2" w:rsidR="003165F9" w:rsidRDefault="003165F9" w:rsidP="003165F9">
      <w:pPr>
        <w:pStyle w:val="ListParagraph"/>
        <w:numPr>
          <w:ilvl w:val="0"/>
          <w:numId w:val="30"/>
        </w:numPr>
        <w:bidi/>
        <w:spacing w:line="360" w:lineRule="auto"/>
        <w:rPr>
          <w:rFonts w:cs="B Nazanin"/>
          <w:b/>
          <w:bCs/>
          <w:u w:val="single"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t>خلاصه سازی و بصری سازی</w:t>
      </w:r>
    </w:p>
    <w:p w14:paraId="5F302179" w14:textId="2A23CEEA" w:rsidR="00B072EB" w:rsidRDefault="00B072EB" w:rsidP="00C93E42">
      <w:pPr>
        <w:pStyle w:val="ListParagraph"/>
        <w:numPr>
          <w:ilvl w:val="1"/>
          <w:numId w:val="31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 را خوانده و سطرهای شامل مقادیر </w:t>
      </w:r>
      <w:r>
        <w:rPr>
          <w:rFonts w:cs="B Nazanin"/>
          <w:lang w:bidi="fa-IR"/>
        </w:rPr>
        <w:t>Null</w:t>
      </w:r>
      <w:r>
        <w:rPr>
          <w:rFonts w:cs="B Nazanin" w:hint="cs"/>
          <w:rtl/>
          <w:lang w:bidi="fa-IR"/>
        </w:rPr>
        <w:t xml:space="preserve"> را حذف نمایید.</w:t>
      </w:r>
    </w:p>
    <w:p w14:paraId="3AC5A3C6" w14:textId="06579BBA" w:rsidR="00BF7E86" w:rsidRDefault="00BF7E86" w:rsidP="00BF7E86">
      <w:pPr>
        <w:pStyle w:val="ListParagraph"/>
        <w:numPr>
          <w:ilvl w:val="1"/>
          <w:numId w:val="31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برای ستون </w:t>
      </w:r>
      <w:r w:rsidRPr="00BF7E86">
        <w:rPr>
          <w:rFonts w:cs="B Nazanin"/>
          <w:lang w:bidi="fa-IR"/>
        </w:rPr>
        <w:t>ocean_proximity</w:t>
      </w:r>
      <w:r>
        <w:rPr>
          <w:rFonts w:cs="B Nazanin" w:hint="cs"/>
          <w:rtl/>
          <w:lang w:bidi="fa-IR"/>
        </w:rPr>
        <w:t xml:space="preserve"> تمامی مقادیر یکتا را به همراه تعداد آن‌ها نمایش دهید.</w:t>
      </w:r>
    </w:p>
    <w:p w14:paraId="60D6176D" w14:textId="7B50A0A7" w:rsidR="003165F9" w:rsidRDefault="003165F9" w:rsidP="00B072EB">
      <w:pPr>
        <w:pStyle w:val="ListParagraph"/>
        <w:numPr>
          <w:ilvl w:val="1"/>
          <w:numId w:val="31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lastRenderedPageBreak/>
        <w:t xml:space="preserve">نمودار هیستوگرام هر یکی از ویژگی‌های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 را نمایش دهید.</w:t>
      </w:r>
    </w:p>
    <w:p w14:paraId="104D966E" w14:textId="607D1368" w:rsidR="003165F9" w:rsidRDefault="003165F9" w:rsidP="00C93E42">
      <w:pPr>
        <w:pStyle w:val="ListParagraph"/>
        <w:numPr>
          <w:ilvl w:val="1"/>
          <w:numId w:val="31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و ویژگی </w:t>
      </w:r>
      <w:r>
        <w:rPr>
          <w:rFonts w:cs="B Nazanin"/>
          <w:lang w:bidi="fa-IR"/>
        </w:rPr>
        <w:t>longitude</w:t>
      </w:r>
      <w:r>
        <w:rPr>
          <w:rFonts w:cs="B Nazanin" w:hint="cs"/>
          <w:rtl/>
          <w:lang w:bidi="fa-IR"/>
        </w:rPr>
        <w:t xml:space="preserve"> و </w:t>
      </w:r>
      <w:r>
        <w:rPr>
          <w:rFonts w:cs="B Nazanin"/>
          <w:lang w:bidi="fa-IR"/>
        </w:rPr>
        <w:t>latitude</w:t>
      </w:r>
      <w:r>
        <w:rPr>
          <w:rFonts w:cs="B Nazanin" w:hint="cs"/>
          <w:rtl/>
          <w:lang w:bidi="fa-IR"/>
        </w:rPr>
        <w:t xml:space="preserve"> در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 را با استفاده از داده‌های مکانی بر روی نقشه نمایش دهید. تراکم مناطقی که تعداد خانه‌های بیشتری در آنجا وجود دارد را نیز روی نقشه مشخص نمایید.</w:t>
      </w:r>
      <w:r w:rsidR="00BC775C">
        <w:rPr>
          <w:rFonts w:cs="B Nazanin" w:hint="cs"/>
          <w:rtl/>
          <w:lang w:bidi="fa-IR"/>
        </w:rPr>
        <w:t xml:space="preserve"> (</w:t>
      </w:r>
      <w:r w:rsidR="00B4110B">
        <w:rPr>
          <w:rFonts w:cs="B Nazanin" w:hint="cs"/>
          <w:rtl/>
          <w:lang w:bidi="fa-IR"/>
        </w:rPr>
        <w:t>با استفاده از طول و عرض جغرافیایی موارد موردنظر را نمایش دهید</w:t>
      </w:r>
      <w:r w:rsidR="00BC775C">
        <w:rPr>
          <w:rFonts w:cs="B Nazanin" w:hint="cs"/>
          <w:rtl/>
          <w:lang w:bidi="fa-IR"/>
        </w:rPr>
        <w:t>)</w:t>
      </w:r>
    </w:p>
    <w:p w14:paraId="0B90A7AC" w14:textId="4143BBE1" w:rsidR="003165F9" w:rsidRDefault="003165F9" w:rsidP="003165F9">
      <w:pPr>
        <w:pStyle w:val="ListParagraph"/>
        <w:numPr>
          <w:ilvl w:val="0"/>
          <w:numId w:val="30"/>
        </w:numPr>
        <w:bidi/>
        <w:spacing w:line="360" w:lineRule="auto"/>
        <w:rPr>
          <w:rFonts w:cs="B Nazanin"/>
          <w:b/>
          <w:bCs/>
          <w:u w:val="single"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t>بررسی همبستگی بین متغیرها</w:t>
      </w:r>
    </w:p>
    <w:p w14:paraId="477D1D51" w14:textId="25A7A4FF" w:rsidR="003165F9" w:rsidRDefault="003165F9" w:rsidP="00601BE1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ر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، همبستگی بین متغیرها را با استفاده از نمودار </w:t>
      </w:r>
      <w:r>
        <w:rPr>
          <w:rFonts w:cs="B Nazanin"/>
          <w:lang w:bidi="fa-IR"/>
        </w:rPr>
        <w:t>pairplot</w:t>
      </w:r>
      <w:r>
        <w:rPr>
          <w:rFonts w:cs="B Nazanin" w:hint="cs"/>
          <w:rtl/>
          <w:lang w:bidi="fa-IR"/>
        </w:rPr>
        <w:t xml:space="preserve"> بررسی کرده و این نمودار را تفسیر کنید.</w:t>
      </w:r>
    </w:p>
    <w:p w14:paraId="2B719066" w14:textId="36714D5D" w:rsidR="00CE3031" w:rsidRDefault="00CE3031" w:rsidP="00CE3031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کدام دو متغیر بیشترین </w:t>
      </w:r>
      <w:r>
        <w:rPr>
          <w:rFonts w:cs="B Nazanin"/>
          <w:lang w:bidi="fa-IR"/>
        </w:rPr>
        <w:t>correlation</w:t>
      </w:r>
      <w:r>
        <w:rPr>
          <w:rFonts w:cs="B Nazanin" w:hint="cs"/>
          <w:rtl/>
          <w:lang w:bidi="fa-IR"/>
        </w:rPr>
        <w:t xml:space="preserve"> را</w:t>
      </w:r>
      <w:r w:rsidR="008B2D80">
        <w:rPr>
          <w:rFonts w:cs="B Nazanin" w:hint="cs"/>
          <w:rtl/>
          <w:lang w:bidi="fa-IR"/>
        </w:rPr>
        <w:t xml:space="preserve"> در دیتاست </w:t>
      </w:r>
      <w:r w:rsidR="008B2D80"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 دارند؟</w:t>
      </w:r>
    </w:p>
    <w:p w14:paraId="33B1CB8B" w14:textId="6C636E51" w:rsidR="00B74F2F" w:rsidRDefault="00B74F2F" w:rsidP="00B74F2F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تحقیق کنید روش محاسبه همبستگی </w:t>
      </w:r>
      <w:r>
        <w:rPr>
          <w:rFonts w:cs="B Nazanin"/>
          <w:lang w:bidi="fa-IR"/>
        </w:rPr>
        <w:t>pearsonr</w:t>
      </w:r>
      <w:r>
        <w:rPr>
          <w:rFonts w:cs="B Nazanin" w:hint="cs"/>
          <w:rtl/>
          <w:lang w:bidi="fa-IR"/>
        </w:rPr>
        <w:t xml:space="preserve"> به صورت عمل میکند و مقدار </w:t>
      </w:r>
      <w:r>
        <w:rPr>
          <w:rFonts w:cs="B Nazanin"/>
          <w:lang w:bidi="fa-IR"/>
        </w:rPr>
        <w:t>p-value</w:t>
      </w:r>
      <w:r>
        <w:rPr>
          <w:rFonts w:cs="B Nazanin" w:hint="cs"/>
          <w:rtl/>
          <w:lang w:bidi="fa-IR"/>
        </w:rPr>
        <w:t xml:space="preserve"> به چه معناست.</w:t>
      </w:r>
    </w:p>
    <w:p w14:paraId="25DA903B" w14:textId="291A4A1B" w:rsidR="003165F9" w:rsidRDefault="003165F9" w:rsidP="00601BE1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ر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، همبستگی بین </w:t>
      </w:r>
      <w:r w:rsidR="00391170">
        <w:rPr>
          <w:rFonts w:cs="B Nazanin" w:hint="cs"/>
          <w:rtl/>
          <w:lang w:bidi="fa-IR"/>
        </w:rPr>
        <w:t>ستون‌های</w:t>
      </w:r>
      <w:r w:rsidR="007D3795">
        <w:rPr>
          <w:rFonts w:cs="B Nazanin" w:hint="cs"/>
          <w:rtl/>
          <w:lang w:bidi="fa-IR"/>
        </w:rPr>
        <w:t xml:space="preserve"> </w:t>
      </w:r>
      <w:r w:rsidR="007D3795" w:rsidRPr="007D3795">
        <w:t xml:space="preserve"> </w:t>
      </w:r>
      <w:r w:rsidR="007D3795" w:rsidRPr="007D3795">
        <w:rPr>
          <w:rFonts w:cs="B Nazanin"/>
          <w:lang w:bidi="fa-IR"/>
        </w:rPr>
        <w:t>median_house_value</w:t>
      </w:r>
      <w:r>
        <w:rPr>
          <w:rFonts w:cs="B Nazanin" w:hint="cs"/>
          <w:rtl/>
          <w:lang w:bidi="fa-IR"/>
        </w:rPr>
        <w:t xml:space="preserve">و </w:t>
      </w:r>
      <w:r>
        <w:rPr>
          <w:rFonts w:cs="B Nazanin"/>
          <w:lang w:bidi="fa-IR"/>
        </w:rPr>
        <w:t>median_income</w:t>
      </w:r>
      <w:r>
        <w:rPr>
          <w:rFonts w:cs="B Nazanin" w:hint="cs"/>
          <w:rtl/>
          <w:lang w:bidi="fa-IR"/>
        </w:rPr>
        <w:t xml:space="preserve"> را با استفاده از تابع </w:t>
      </w:r>
      <w:r>
        <w:rPr>
          <w:rFonts w:cs="B Nazanin"/>
          <w:lang w:bidi="fa-IR"/>
        </w:rPr>
        <w:t>pearsonr</w:t>
      </w:r>
      <w:r>
        <w:rPr>
          <w:rFonts w:cs="B Nazanin" w:hint="cs"/>
          <w:rtl/>
          <w:lang w:bidi="fa-IR"/>
        </w:rPr>
        <w:t xml:space="preserve"> بدست آورید.</w:t>
      </w:r>
    </w:p>
    <w:p w14:paraId="6B1DF4B1" w14:textId="312634AF" w:rsidR="003353AB" w:rsidRPr="003353AB" w:rsidRDefault="003353AB" w:rsidP="003353AB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ر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، همبستگی بین </w:t>
      </w:r>
      <w:r w:rsidR="00391170">
        <w:rPr>
          <w:rFonts w:cs="B Nazanin" w:hint="cs"/>
          <w:rtl/>
          <w:lang w:bidi="fa-IR"/>
        </w:rPr>
        <w:t xml:space="preserve">ستون‌های </w:t>
      </w:r>
      <w:r w:rsidR="00391170" w:rsidRPr="007D3795">
        <w:t xml:space="preserve"> </w:t>
      </w:r>
      <w:r w:rsidR="005E30E0" w:rsidRPr="005E30E0">
        <w:rPr>
          <w:rFonts w:cs="B Nazanin"/>
          <w:lang w:bidi="fa-IR"/>
        </w:rPr>
        <w:t>housing_median_age</w:t>
      </w:r>
      <w:r>
        <w:rPr>
          <w:rFonts w:cs="B Nazanin" w:hint="cs"/>
          <w:rtl/>
          <w:lang w:bidi="fa-IR"/>
        </w:rPr>
        <w:t xml:space="preserve">و </w:t>
      </w:r>
      <w:r w:rsidR="005E30E0" w:rsidRPr="005E30E0">
        <w:rPr>
          <w:rFonts w:cs="B Nazanin"/>
          <w:lang w:bidi="fa-IR"/>
        </w:rPr>
        <w:t>total_rooms</w:t>
      </w:r>
      <w:r>
        <w:rPr>
          <w:rFonts w:cs="B Nazanin" w:hint="cs"/>
          <w:rtl/>
          <w:lang w:bidi="fa-IR"/>
        </w:rPr>
        <w:t xml:space="preserve"> را با استفاده از تابع </w:t>
      </w:r>
      <w:r w:rsidR="00E26106" w:rsidRPr="00E26106">
        <w:rPr>
          <w:rFonts w:cs="B Nazanin"/>
          <w:lang w:bidi="fa-IR"/>
        </w:rPr>
        <w:t>spearman</w:t>
      </w:r>
      <w:r w:rsidR="00E26106">
        <w:rPr>
          <w:rFonts w:cs="B Nazanin" w:hint="cs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>بدست آورید.</w:t>
      </w:r>
    </w:p>
    <w:p w14:paraId="4CDBFF2D" w14:textId="59625C9E" w:rsidR="003165F9" w:rsidRDefault="003165F9" w:rsidP="00601BE1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با استفاده از متد </w:t>
      </w:r>
      <w:r>
        <w:rPr>
          <w:rFonts w:cs="B Nazanin"/>
          <w:lang w:bidi="fa-IR"/>
        </w:rPr>
        <w:t>corr</w:t>
      </w:r>
      <w:r>
        <w:rPr>
          <w:rFonts w:cs="B Nazanin" w:hint="cs"/>
          <w:rtl/>
          <w:lang w:bidi="fa-IR"/>
        </w:rPr>
        <w:t xml:space="preserve"> از کتابخانه </w:t>
      </w:r>
      <w:r>
        <w:rPr>
          <w:rFonts w:cs="B Nazanin"/>
          <w:lang w:bidi="fa-IR"/>
        </w:rPr>
        <w:t>pandas</w:t>
      </w:r>
      <w:r>
        <w:rPr>
          <w:rFonts w:cs="B Nazanin" w:hint="cs"/>
          <w:rtl/>
          <w:lang w:bidi="fa-IR"/>
        </w:rPr>
        <w:t xml:space="preserve"> مقدار همبستگی بین متغیرهای </w:t>
      </w:r>
      <w:r>
        <w:rPr>
          <w:rFonts w:cs="B Nazanin"/>
          <w:lang w:bidi="fa-IR"/>
        </w:rPr>
        <w:t>median_house_value</w:t>
      </w:r>
      <w:r>
        <w:rPr>
          <w:rFonts w:cs="B Nazanin" w:hint="cs"/>
          <w:rtl/>
          <w:lang w:bidi="fa-IR"/>
        </w:rPr>
        <w:t xml:space="preserve"> و </w:t>
      </w:r>
      <w:r>
        <w:rPr>
          <w:rFonts w:cs="B Nazanin"/>
          <w:lang w:bidi="fa-IR"/>
        </w:rPr>
        <w:t>median_income</w:t>
      </w:r>
      <w:r>
        <w:rPr>
          <w:rFonts w:cs="B Nazanin" w:hint="cs"/>
          <w:rtl/>
          <w:lang w:bidi="fa-IR"/>
        </w:rPr>
        <w:t xml:space="preserve"> را  در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 نشان دهید.</w:t>
      </w:r>
    </w:p>
    <w:p w14:paraId="4F49F9AD" w14:textId="722DE1FD" w:rsidR="00344285" w:rsidRDefault="00A03A1D" w:rsidP="00344285">
      <w:pPr>
        <w:pStyle w:val="ListParagraph"/>
        <w:numPr>
          <w:ilvl w:val="1"/>
          <w:numId w:val="32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تمامی همبستگی‌های دوبه دوی دیتاست </w:t>
      </w:r>
      <w:r>
        <w:rPr>
          <w:rFonts w:cs="B Nazanin"/>
          <w:lang w:bidi="fa-IR"/>
        </w:rPr>
        <w:t>housing</w:t>
      </w:r>
      <w:r>
        <w:rPr>
          <w:rFonts w:cs="B Nazanin" w:hint="cs"/>
          <w:rtl/>
          <w:lang w:bidi="fa-IR"/>
        </w:rPr>
        <w:t xml:space="preserve"> را</w:t>
      </w:r>
      <w:r w:rsidR="003165F9">
        <w:rPr>
          <w:rFonts w:cs="B Nazanin" w:hint="cs"/>
          <w:rtl/>
          <w:lang w:bidi="fa-IR"/>
        </w:rPr>
        <w:t xml:space="preserve"> با استفاده از نمودار </w:t>
      </w:r>
      <w:r w:rsidR="003165F9">
        <w:rPr>
          <w:rFonts w:cs="B Nazanin"/>
          <w:lang w:bidi="fa-IR"/>
        </w:rPr>
        <w:t>heatmat</w:t>
      </w:r>
      <w:r w:rsidR="003165F9">
        <w:rPr>
          <w:rFonts w:cs="B Nazanin" w:hint="cs"/>
          <w:rtl/>
          <w:lang w:bidi="fa-IR"/>
        </w:rPr>
        <w:t xml:space="preserve"> از پکیج </w:t>
      </w:r>
      <w:r w:rsidR="003165F9">
        <w:rPr>
          <w:rFonts w:cs="B Nazanin"/>
          <w:lang w:bidi="fa-IR"/>
        </w:rPr>
        <w:t>seaborn</w:t>
      </w:r>
      <w:r w:rsidR="003165F9">
        <w:rPr>
          <w:rFonts w:cs="B Nazanin" w:hint="cs"/>
          <w:rtl/>
          <w:lang w:bidi="fa-IR"/>
        </w:rPr>
        <w:t xml:space="preserve"> نشان دهید.</w:t>
      </w:r>
    </w:p>
    <w:p w14:paraId="65439E1E" w14:textId="77777777" w:rsidR="00344285" w:rsidRPr="00344285" w:rsidRDefault="00344285" w:rsidP="00344285">
      <w:pPr>
        <w:pStyle w:val="ListParagraph"/>
        <w:bidi/>
        <w:spacing w:line="360" w:lineRule="auto"/>
        <w:ind w:left="792"/>
        <w:jc w:val="both"/>
        <w:rPr>
          <w:rFonts w:cs="B Nazanin"/>
          <w:lang w:bidi="fa-IR"/>
        </w:rPr>
      </w:pPr>
    </w:p>
    <w:p w14:paraId="038831B9" w14:textId="278FE56A" w:rsidR="00DD2DCD" w:rsidRDefault="0035616B" w:rsidP="00DD2DCD">
      <w:pPr>
        <w:pStyle w:val="ListParagraph"/>
        <w:numPr>
          <w:ilvl w:val="0"/>
          <w:numId w:val="30"/>
        </w:numPr>
        <w:bidi/>
        <w:spacing w:line="360" w:lineRule="auto"/>
        <w:rPr>
          <w:rFonts w:cs="B Nazanin"/>
          <w:b/>
          <w:bCs/>
          <w:u w:val="single"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t>جدول همسانی (</w:t>
      </w:r>
      <w:r w:rsidRPr="0035616B">
        <w:rPr>
          <w:rFonts w:cs="B Nazanin"/>
          <w:b/>
          <w:bCs/>
          <w:u w:val="single"/>
          <w:lang w:bidi="fa-IR"/>
        </w:rPr>
        <w:t>Contingency Table</w:t>
      </w:r>
      <w:r>
        <w:rPr>
          <w:rFonts w:cs="B Nazanin" w:hint="cs"/>
          <w:b/>
          <w:bCs/>
          <w:u w:val="single"/>
          <w:rtl/>
          <w:lang w:bidi="fa-IR"/>
        </w:rPr>
        <w:t>)</w:t>
      </w:r>
    </w:p>
    <w:p w14:paraId="594A6822" w14:textId="4E829EEF" w:rsidR="00DD2DCD" w:rsidRDefault="000D0CF9" w:rsidP="000D0CF9">
      <w:pPr>
        <w:pStyle w:val="ListParagraph"/>
        <w:numPr>
          <w:ilvl w:val="1"/>
          <w:numId w:val="33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جدول </w:t>
      </w:r>
      <w:r w:rsidR="000954DB">
        <w:rPr>
          <w:rFonts w:cs="B Nazanin" w:hint="cs"/>
          <w:rtl/>
          <w:lang w:bidi="fa-IR"/>
        </w:rPr>
        <w:t xml:space="preserve">همسانی دو متغیر </w:t>
      </w:r>
      <w:r w:rsidR="00347BD3" w:rsidRPr="00347BD3">
        <w:rPr>
          <w:rFonts w:cs="B Nazanin"/>
          <w:lang w:bidi="fa-IR"/>
        </w:rPr>
        <w:t>Company</w:t>
      </w:r>
      <w:r w:rsidR="00347BD3">
        <w:rPr>
          <w:rFonts w:cs="B Nazanin" w:hint="cs"/>
          <w:rtl/>
          <w:lang w:bidi="fa-IR"/>
        </w:rPr>
        <w:t xml:space="preserve"> </w:t>
      </w:r>
      <w:r w:rsidR="000954DB">
        <w:rPr>
          <w:rFonts w:cs="B Nazanin" w:hint="cs"/>
          <w:rtl/>
          <w:lang w:bidi="fa-IR"/>
        </w:rPr>
        <w:t xml:space="preserve">و </w:t>
      </w:r>
      <w:r w:rsidR="00347BD3" w:rsidRPr="00347BD3">
        <w:rPr>
          <w:rFonts w:cs="B Nazanin"/>
          <w:lang w:bidi="fa-IR"/>
        </w:rPr>
        <w:t>Capacity</w:t>
      </w:r>
      <w:r w:rsidR="00347BD3">
        <w:rPr>
          <w:rFonts w:cs="B Nazanin" w:hint="cs"/>
          <w:rtl/>
          <w:lang w:bidi="fa-IR"/>
        </w:rPr>
        <w:t xml:space="preserve"> </w:t>
      </w:r>
      <w:r w:rsidR="000954DB">
        <w:rPr>
          <w:rFonts w:cs="B Nazanin" w:hint="cs"/>
          <w:rtl/>
          <w:lang w:bidi="fa-IR"/>
        </w:rPr>
        <w:t>را در دیتاست</w:t>
      </w:r>
      <w:r w:rsidR="00DD2DCD">
        <w:rPr>
          <w:rFonts w:cs="B Nazanin" w:hint="cs"/>
          <w:rtl/>
          <w:lang w:bidi="fa-IR"/>
        </w:rPr>
        <w:t xml:space="preserve"> </w:t>
      </w:r>
      <w:r w:rsidR="001B6899" w:rsidRPr="001B6899">
        <w:rPr>
          <w:rFonts w:cs="B Nazanin"/>
          <w:lang w:bidi="fa-IR"/>
        </w:rPr>
        <w:t>smartphone</w:t>
      </w:r>
      <w:r w:rsidR="00E36CA2">
        <w:rPr>
          <w:rFonts w:cs="B Nazanin" w:hint="cs"/>
          <w:rtl/>
          <w:lang w:bidi="fa-IR"/>
        </w:rPr>
        <w:t xml:space="preserve"> </w:t>
      </w:r>
      <w:r w:rsidR="000954DB">
        <w:rPr>
          <w:rFonts w:cs="B Nazanin" w:hint="cs"/>
          <w:rtl/>
          <w:lang w:bidi="fa-IR"/>
        </w:rPr>
        <w:t>بدست آورده و نمایش دهید.</w:t>
      </w:r>
    </w:p>
    <w:p w14:paraId="2643DE60" w14:textId="22BA2A2D" w:rsidR="00FF248B" w:rsidRDefault="00CD746D" w:rsidP="00AA0AAF">
      <w:pPr>
        <w:pStyle w:val="ListParagraph"/>
        <w:numPr>
          <w:ilvl w:val="1"/>
          <w:numId w:val="33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جدول همسانی </w:t>
      </w:r>
      <w:r w:rsidR="001E5378">
        <w:rPr>
          <w:rFonts w:cs="B Nazanin" w:hint="cs"/>
          <w:rtl/>
          <w:lang w:bidi="fa-IR"/>
        </w:rPr>
        <w:t>سه</w:t>
      </w:r>
      <w:r>
        <w:rPr>
          <w:rFonts w:cs="B Nazanin" w:hint="cs"/>
          <w:rtl/>
          <w:lang w:bidi="fa-IR"/>
        </w:rPr>
        <w:t xml:space="preserve"> متغیر </w:t>
      </w:r>
      <w:r w:rsidRPr="00347BD3">
        <w:rPr>
          <w:rFonts w:cs="B Nazanin"/>
          <w:lang w:bidi="fa-IR"/>
        </w:rPr>
        <w:t>Company</w:t>
      </w:r>
      <w:r>
        <w:rPr>
          <w:rFonts w:cs="B Nazanin" w:hint="cs"/>
          <w:rtl/>
          <w:lang w:bidi="fa-IR"/>
        </w:rPr>
        <w:t xml:space="preserve"> و </w:t>
      </w:r>
      <w:r w:rsidR="00590200" w:rsidRPr="00590200">
        <w:rPr>
          <w:rFonts w:cs="B Nazanin"/>
          <w:lang w:bidi="fa-IR"/>
        </w:rPr>
        <w:t>Weight</w:t>
      </w:r>
      <w:r w:rsidR="00590200">
        <w:rPr>
          <w:rFonts w:cs="B Nazanin" w:hint="cs"/>
          <w:rtl/>
          <w:lang w:bidi="fa-IR"/>
        </w:rPr>
        <w:t xml:space="preserve"> و </w:t>
      </w:r>
      <w:r w:rsidR="00590200" w:rsidRPr="00590200">
        <w:rPr>
          <w:rFonts w:cs="B Nazanin"/>
          <w:lang w:bidi="fa-IR"/>
        </w:rPr>
        <w:t>inch</w:t>
      </w:r>
      <w:r w:rsidR="00590200">
        <w:rPr>
          <w:rFonts w:cs="B Nazanin" w:hint="cs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را در دیتاست </w:t>
      </w:r>
      <w:r w:rsidRPr="001B6899">
        <w:rPr>
          <w:rFonts w:cs="B Nazanin"/>
          <w:lang w:bidi="fa-IR"/>
        </w:rPr>
        <w:t>smartphone</w:t>
      </w:r>
      <w:r>
        <w:rPr>
          <w:rFonts w:cs="B Nazanin" w:hint="cs"/>
          <w:rtl/>
          <w:lang w:bidi="fa-IR"/>
        </w:rPr>
        <w:t xml:space="preserve"> بدست آورده و نمایش دهید.</w:t>
      </w:r>
    </w:p>
    <w:p w14:paraId="58F768A2" w14:textId="79A4A757" w:rsidR="00344285" w:rsidRPr="00BF03C4" w:rsidRDefault="00075D4D" w:rsidP="00BF03C4">
      <w:pPr>
        <w:pStyle w:val="ListParagraph"/>
        <w:numPr>
          <w:ilvl w:val="1"/>
          <w:numId w:val="33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جدول همسانی </w:t>
      </w:r>
      <w:r w:rsidR="00FE117C">
        <w:rPr>
          <w:rFonts w:cs="B Nazanin" w:hint="cs"/>
          <w:rtl/>
          <w:lang w:bidi="fa-IR"/>
        </w:rPr>
        <w:t xml:space="preserve">دو متغیر </w:t>
      </w:r>
      <w:r w:rsidR="00FE117C" w:rsidRPr="00FE117C">
        <w:rPr>
          <w:rFonts w:cs="B Nazanin"/>
          <w:lang w:bidi="fa-IR"/>
        </w:rPr>
        <w:t>Company</w:t>
      </w:r>
      <w:r w:rsidR="00FE117C">
        <w:rPr>
          <w:rFonts w:cs="B Nazanin" w:hint="cs"/>
          <w:rtl/>
          <w:lang w:bidi="fa-IR"/>
        </w:rPr>
        <w:t xml:space="preserve"> و </w:t>
      </w:r>
      <w:r w:rsidR="00FE117C" w:rsidRPr="00FE117C">
        <w:rPr>
          <w:rFonts w:cs="B Nazanin"/>
          <w:lang w:bidi="fa-IR"/>
        </w:rPr>
        <w:t>OS</w:t>
      </w:r>
      <w:r w:rsidR="00FE117C">
        <w:rPr>
          <w:rFonts w:cs="B Nazanin" w:hint="cs"/>
          <w:rtl/>
          <w:lang w:bidi="fa-IR"/>
        </w:rPr>
        <w:t xml:space="preserve"> را با استفاده از نمودارهای ستونی نمایش دهید.</w:t>
      </w:r>
    </w:p>
    <w:p w14:paraId="7F25327C" w14:textId="7A0A7247" w:rsidR="0030225C" w:rsidRDefault="0030225C" w:rsidP="0030225C">
      <w:pPr>
        <w:pStyle w:val="ListParagraph"/>
        <w:numPr>
          <w:ilvl w:val="0"/>
          <w:numId w:val="30"/>
        </w:numPr>
        <w:bidi/>
        <w:spacing w:line="360" w:lineRule="auto"/>
        <w:rPr>
          <w:rFonts w:cs="B Nazanin"/>
          <w:b/>
          <w:bCs/>
          <w:u w:val="single"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t>تقسیم داده ها</w:t>
      </w:r>
    </w:p>
    <w:p w14:paraId="7DCF19D5" w14:textId="4820734E" w:rsidR="00BF03C4" w:rsidRDefault="00BF03C4" w:rsidP="00A17C94">
      <w:pPr>
        <w:pStyle w:val="ListParagraph"/>
        <w:numPr>
          <w:ilvl w:val="1"/>
          <w:numId w:val="38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اده های دیتاست </w:t>
      </w:r>
      <w:r w:rsidRPr="00C17AE0">
        <w:rPr>
          <w:rFonts w:cs="B Nazanin"/>
          <w:lang w:bidi="fa-IR"/>
        </w:rPr>
        <w:t>thyroid</w:t>
      </w:r>
      <w:r w:rsidRPr="00C17AE0">
        <w:rPr>
          <w:rFonts w:cs="B Nazanin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را به دو مجموعه آموزشی و تست به نسبت 0.8 و 0.2 تقسیم کنید و مجموعه های بدست آمده را </w:t>
      </w:r>
      <w:r w:rsidR="00A17C94">
        <w:rPr>
          <w:rFonts w:cs="B Nazanin" w:hint="cs"/>
          <w:rtl/>
          <w:lang w:bidi="fa-IR"/>
        </w:rPr>
        <w:t xml:space="preserve">ذخیره </w:t>
      </w:r>
      <w:r>
        <w:rPr>
          <w:rFonts w:cs="B Nazanin" w:hint="cs"/>
          <w:rtl/>
          <w:lang w:bidi="fa-IR"/>
        </w:rPr>
        <w:t>کنید.</w:t>
      </w:r>
    </w:p>
    <w:p w14:paraId="5341F4D5" w14:textId="77777777" w:rsidR="00BF03C4" w:rsidRDefault="00BF03C4" w:rsidP="00B55A57">
      <w:pPr>
        <w:pStyle w:val="ListParagraph"/>
        <w:numPr>
          <w:ilvl w:val="1"/>
          <w:numId w:val="38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تحقیق کنید پارامتر </w:t>
      </w:r>
      <w:r>
        <w:rPr>
          <w:rFonts w:cs="B Nazanin"/>
          <w:lang w:bidi="fa-IR"/>
        </w:rPr>
        <w:t>stratify</w:t>
      </w:r>
      <w:r>
        <w:rPr>
          <w:rFonts w:cs="B Nazanin" w:hint="cs"/>
          <w:rtl/>
          <w:lang w:bidi="fa-IR"/>
        </w:rPr>
        <w:t xml:space="preserve"> در کتابخانه </w:t>
      </w:r>
      <w:r>
        <w:rPr>
          <w:rFonts w:cs="B Nazanin"/>
          <w:lang w:bidi="fa-IR"/>
        </w:rPr>
        <w:t>scikit</w:t>
      </w:r>
      <w:r>
        <w:rPr>
          <w:rFonts w:cs="B Nazanin" w:hint="cs"/>
          <w:rtl/>
          <w:lang w:bidi="fa-IR"/>
        </w:rPr>
        <w:t xml:space="preserve"> برای تقسیم داده</w:t>
      </w:r>
      <w:r>
        <w:rPr>
          <w:rFonts w:cs="B Nazanin"/>
          <w:cs/>
          <w:lang w:bidi="fa-IR"/>
        </w:rPr>
        <w:t>‎</w:t>
      </w:r>
      <w:r>
        <w:rPr>
          <w:rFonts w:cs="B Nazanin" w:hint="cs"/>
          <w:rtl/>
          <w:lang w:bidi="fa-IR"/>
        </w:rPr>
        <w:t>‌ها به چه منظوری استفاده می‌شود.</w:t>
      </w:r>
    </w:p>
    <w:p w14:paraId="245A7642" w14:textId="08C6F674" w:rsidR="00BF03C4" w:rsidRDefault="00BF03C4" w:rsidP="00AD59E6">
      <w:pPr>
        <w:pStyle w:val="ListParagraph"/>
        <w:numPr>
          <w:ilvl w:val="1"/>
          <w:numId w:val="38"/>
        </w:numPr>
        <w:bidi/>
        <w:spacing w:line="48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بررسی کنید آیا ویژگی دسته‌بندی نوع تیروئید (</w:t>
      </w:r>
      <w:r w:rsidRPr="00162C80">
        <w:rPr>
          <w:rFonts w:cs="B Nazanin"/>
          <w:sz w:val="20"/>
          <w:szCs w:val="20"/>
          <w:lang w:bidi="fa-IR"/>
        </w:rPr>
        <w:t>Outcome</w:t>
      </w:r>
      <w:r>
        <w:rPr>
          <w:rFonts w:cs="B Nazanin" w:hint="cs"/>
          <w:rtl/>
          <w:lang w:bidi="fa-IR"/>
        </w:rPr>
        <w:t>) در هر دو مجموعه</w:t>
      </w:r>
      <w:r w:rsidR="00AD59E6">
        <w:rPr>
          <w:rFonts w:cs="B Nazanin" w:hint="cs"/>
          <w:rtl/>
          <w:lang w:bidi="fa-IR"/>
        </w:rPr>
        <w:t>‌ی</w:t>
      </w:r>
      <w:r>
        <w:rPr>
          <w:rFonts w:cs="B Nazanin" w:hint="cs"/>
          <w:rtl/>
          <w:lang w:bidi="fa-IR"/>
        </w:rPr>
        <w:t xml:space="preserve"> آموزشی و تست به طور یکسان توزیع شده‌اند یا خیر.</w:t>
      </w:r>
    </w:p>
    <w:p w14:paraId="3D778483" w14:textId="6A643D87" w:rsidR="00BF03C4" w:rsidRPr="00BF03C4" w:rsidRDefault="00BF03C4" w:rsidP="00AD59E6">
      <w:pPr>
        <w:pStyle w:val="ListParagraph"/>
        <w:numPr>
          <w:ilvl w:val="1"/>
          <w:numId w:val="38"/>
        </w:numPr>
        <w:bidi/>
        <w:spacing w:line="360" w:lineRule="auto"/>
        <w:jc w:val="both"/>
        <w:rPr>
          <w:rFonts w:cs="B Nazanin"/>
          <w:lang w:bidi="fa-IR"/>
        </w:rPr>
      </w:pPr>
      <w:r w:rsidRPr="00BF03C4">
        <w:rPr>
          <w:rFonts w:cs="B Nazanin" w:hint="cs"/>
          <w:rtl/>
          <w:lang w:bidi="fa-IR"/>
        </w:rPr>
        <w:lastRenderedPageBreak/>
        <w:t xml:space="preserve">انواع روش‌های موجود برای </w:t>
      </w:r>
      <w:r w:rsidR="00AD59E6">
        <w:rPr>
          <w:rFonts w:cs="B Nazanin" w:hint="cs"/>
          <w:rtl/>
          <w:lang w:bidi="fa-IR"/>
        </w:rPr>
        <w:t>پیش پردازش</w:t>
      </w:r>
      <w:r w:rsidRPr="00BF03C4">
        <w:rPr>
          <w:rFonts w:cs="B Nazanin" w:hint="cs"/>
          <w:rtl/>
          <w:lang w:bidi="fa-IR"/>
        </w:rPr>
        <w:t xml:space="preserve"> دیتاست‌های </w:t>
      </w:r>
      <w:r w:rsidRPr="00BF03C4">
        <w:rPr>
          <w:rFonts w:cs="B Nazanin"/>
          <w:lang w:bidi="fa-IR"/>
        </w:rPr>
        <w:t>Imbalanced</w:t>
      </w:r>
      <w:r w:rsidRPr="00BF03C4">
        <w:rPr>
          <w:rFonts w:cs="B Nazanin" w:hint="cs"/>
          <w:rtl/>
          <w:lang w:bidi="fa-IR"/>
        </w:rPr>
        <w:t xml:space="preserve"> را بررسی کرده و شرح دهید. (بیان 2 روش کافیست)</w:t>
      </w:r>
    </w:p>
    <w:p w14:paraId="72918255" w14:textId="77777777" w:rsidR="00BF03C4" w:rsidRPr="00BF03C4" w:rsidRDefault="00BF03C4" w:rsidP="00BF03C4">
      <w:pPr>
        <w:pStyle w:val="ListParagraph"/>
        <w:bidi/>
        <w:spacing w:line="360" w:lineRule="auto"/>
        <w:ind w:left="792"/>
        <w:jc w:val="both"/>
        <w:rPr>
          <w:rFonts w:cs="B Nazanin"/>
          <w:lang w:bidi="fa-IR"/>
        </w:rPr>
      </w:pPr>
    </w:p>
    <w:p w14:paraId="7FDA9585" w14:textId="1A3E4E31" w:rsidR="00BF03C4" w:rsidRPr="00BF03C4" w:rsidRDefault="00BF03C4" w:rsidP="00BF03C4">
      <w:pPr>
        <w:pStyle w:val="ListParagraph"/>
        <w:numPr>
          <w:ilvl w:val="0"/>
          <w:numId w:val="30"/>
        </w:numPr>
        <w:bidi/>
        <w:spacing w:line="360" w:lineRule="auto"/>
        <w:rPr>
          <w:rFonts w:cs="B Nazanin"/>
          <w:b/>
          <w:bCs/>
          <w:u w:val="single"/>
          <w:lang w:bidi="fa-IR"/>
        </w:rPr>
      </w:pPr>
      <w:r>
        <w:rPr>
          <w:rFonts w:cs="B Nazanin" w:hint="cs"/>
          <w:b/>
          <w:bCs/>
          <w:u w:val="single"/>
          <w:rtl/>
          <w:lang w:bidi="fa-IR"/>
        </w:rPr>
        <w:t>درخت تصمیم</w:t>
      </w:r>
    </w:p>
    <w:p w14:paraId="68F2E2B0" w14:textId="2F466A7D" w:rsidR="001048FC" w:rsidRDefault="006B2A1C" w:rsidP="000236F3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دیتاست </w:t>
      </w:r>
      <w:r w:rsidR="00AB3845" w:rsidRPr="00C17AE0">
        <w:rPr>
          <w:rFonts w:cs="B Nazanin"/>
          <w:lang w:bidi="fa-IR"/>
        </w:rPr>
        <w:t>thyroid</w:t>
      </w:r>
      <w:r w:rsidR="00AB3845" w:rsidRPr="00C17AE0">
        <w:rPr>
          <w:rFonts w:cs="B Nazanin"/>
          <w:rtl/>
          <w:lang w:bidi="fa-IR"/>
        </w:rPr>
        <w:t xml:space="preserve"> </w:t>
      </w:r>
      <w:r>
        <w:rPr>
          <w:rFonts w:cs="B Nazanin" w:hint="cs"/>
          <w:rtl/>
          <w:lang w:bidi="fa-IR"/>
        </w:rPr>
        <w:t xml:space="preserve">را تبدیل به دیتافریم نموده و در صورت داشتن مقادیر </w:t>
      </w:r>
      <w:r>
        <w:rPr>
          <w:rFonts w:cs="B Nazanin"/>
          <w:lang w:bidi="fa-IR"/>
        </w:rPr>
        <w:t>null</w:t>
      </w:r>
      <w:r>
        <w:rPr>
          <w:rFonts w:cs="B Nazanin" w:hint="cs"/>
          <w:rtl/>
          <w:lang w:bidi="fa-IR"/>
        </w:rPr>
        <w:t xml:space="preserve"> در این دیتاست، </w:t>
      </w:r>
      <w:r w:rsidR="009F39D9">
        <w:rPr>
          <w:rFonts w:cs="B Nazanin" w:hint="cs"/>
          <w:rtl/>
          <w:lang w:bidi="fa-IR"/>
        </w:rPr>
        <w:t xml:space="preserve">مقادیر </w:t>
      </w:r>
      <w:r w:rsidR="009F39D9">
        <w:rPr>
          <w:rFonts w:cs="B Nazanin"/>
          <w:lang w:bidi="fa-IR"/>
        </w:rPr>
        <w:t>null</w:t>
      </w:r>
      <w:r w:rsidR="009F39D9">
        <w:rPr>
          <w:rFonts w:cs="B Nazanin" w:hint="cs"/>
          <w:rtl/>
          <w:lang w:bidi="fa-IR"/>
        </w:rPr>
        <w:t xml:space="preserve"> را با مقدار میانگین همان ستون جایگذاری کنید.</w:t>
      </w:r>
    </w:p>
    <w:p w14:paraId="2E22F53B" w14:textId="00CE55BA" w:rsidR="006A7AF6" w:rsidRDefault="00896E6C" w:rsidP="00AD59E6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896E6C">
        <w:rPr>
          <w:rFonts w:cs="B Nazanin"/>
          <w:rtl/>
          <w:lang w:bidi="fa-IR"/>
        </w:rPr>
        <w:t>همبستگ</w:t>
      </w:r>
      <w:r w:rsidRPr="00896E6C">
        <w:rPr>
          <w:rFonts w:cs="B Nazanin" w:hint="cs"/>
          <w:rtl/>
          <w:lang w:bidi="fa-IR"/>
        </w:rPr>
        <w:t>ی</w:t>
      </w:r>
      <w:r w:rsidRPr="00896E6C">
        <w:rPr>
          <w:rFonts w:cs="B Nazanin"/>
          <w:rtl/>
          <w:lang w:bidi="fa-IR"/>
        </w:rPr>
        <w:t xml:space="preserve"> </w:t>
      </w:r>
      <w:r w:rsidR="00AD59E6">
        <w:rPr>
          <w:rFonts w:cs="B Nazanin" w:hint="cs"/>
          <w:rtl/>
          <w:lang w:bidi="fa-IR"/>
        </w:rPr>
        <w:t>تمامی ستون‌</w:t>
      </w:r>
      <w:r w:rsidRPr="00896E6C">
        <w:rPr>
          <w:rFonts w:cs="B Nazanin" w:hint="eastAsia"/>
          <w:rtl/>
          <w:lang w:bidi="fa-IR"/>
        </w:rPr>
        <w:t>ها</w:t>
      </w:r>
      <w:r w:rsidRPr="00896E6C">
        <w:rPr>
          <w:rFonts w:cs="B Nazanin"/>
          <w:rtl/>
          <w:lang w:bidi="fa-IR"/>
        </w:rPr>
        <w:t xml:space="preserve"> را نسبت به </w:t>
      </w:r>
      <w:r w:rsidRPr="00896E6C">
        <w:rPr>
          <w:rFonts w:cs="B Nazanin" w:hint="cs"/>
          <w:rtl/>
          <w:lang w:bidi="fa-IR"/>
        </w:rPr>
        <w:t>ی</w:t>
      </w:r>
      <w:r w:rsidRPr="00896E6C">
        <w:rPr>
          <w:rFonts w:cs="B Nazanin" w:hint="eastAsia"/>
          <w:rtl/>
          <w:lang w:bidi="fa-IR"/>
        </w:rPr>
        <w:t>کد</w:t>
      </w:r>
      <w:r w:rsidRPr="00896E6C">
        <w:rPr>
          <w:rFonts w:cs="B Nazanin" w:hint="cs"/>
          <w:rtl/>
          <w:lang w:bidi="fa-IR"/>
        </w:rPr>
        <w:t>ی</w:t>
      </w:r>
      <w:r w:rsidRPr="00896E6C">
        <w:rPr>
          <w:rFonts w:cs="B Nazanin" w:hint="eastAsia"/>
          <w:rtl/>
          <w:lang w:bidi="fa-IR"/>
        </w:rPr>
        <w:t>گر</w:t>
      </w:r>
      <w:r w:rsidRPr="00896E6C">
        <w:rPr>
          <w:rFonts w:cs="B Nazanin"/>
          <w:rtl/>
          <w:lang w:bidi="fa-IR"/>
        </w:rPr>
        <w:t xml:space="preserve"> محاسبه و نمودار</w:t>
      </w:r>
      <w:r w:rsidRPr="00896E6C">
        <w:rPr>
          <w:rFonts w:cs="B Nazanin"/>
          <w:lang w:bidi="fa-IR"/>
        </w:rPr>
        <w:t xml:space="preserve"> heatmap </w:t>
      </w:r>
      <w:r w:rsidRPr="00896E6C">
        <w:rPr>
          <w:rFonts w:cs="B Nazanin"/>
          <w:rtl/>
          <w:lang w:bidi="fa-IR"/>
        </w:rPr>
        <w:t>آن را رسم کن</w:t>
      </w:r>
      <w:r w:rsidRPr="00896E6C">
        <w:rPr>
          <w:rFonts w:cs="B Nazanin" w:hint="cs"/>
          <w:rtl/>
          <w:lang w:bidi="fa-IR"/>
        </w:rPr>
        <w:t>ی</w:t>
      </w:r>
      <w:r w:rsidRPr="00896E6C">
        <w:rPr>
          <w:rFonts w:cs="B Nazanin" w:hint="eastAsia"/>
          <w:rtl/>
          <w:lang w:bidi="fa-IR"/>
        </w:rPr>
        <w:t>د</w:t>
      </w:r>
      <w:r w:rsidRPr="00896E6C">
        <w:rPr>
          <w:rFonts w:cs="B Nazanin"/>
          <w:lang w:bidi="fa-IR"/>
        </w:rPr>
        <w:t>.</w:t>
      </w:r>
    </w:p>
    <w:p w14:paraId="06BB7540" w14:textId="16F795E7" w:rsidR="00AD59E6" w:rsidRPr="00AD59E6" w:rsidRDefault="00AD59E6" w:rsidP="00AD59E6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آیا این دیتاست از نوع </w:t>
      </w:r>
      <w:r w:rsidRPr="00377A4D">
        <w:rPr>
          <w:rFonts w:cs="B Nazanin"/>
          <w:lang w:bidi="fa-IR"/>
        </w:rPr>
        <w:t>Imbalanced</w:t>
      </w:r>
      <w:r>
        <w:rPr>
          <w:rFonts w:cs="B Nazanin" w:hint="cs"/>
          <w:rtl/>
          <w:lang w:bidi="fa-IR"/>
        </w:rPr>
        <w:t xml:space="preserve"> دیتاست میباشد؟ در صورت </w:t>
      </w:r>
      <w:r w:rsidRPr="00377A4D">
        <w:rPr>
          <w:rFonts w:cs="B Nazanin"/>
          <w:lang w:bidi="fa-IR"/>
        </w:rPr>
        <w:t>Imbalanced</w:t>
      </w:r>
      <w:r>
        <w:rPr>
          <w:rFonts w:cs="B Nazanin" w:hint="cs"/>
          <w:rtl/>
          <w:lang w:bidi="fa-IR"/>
        </w:rPr>
        <w:t xml:space="preserve"> بودن با روش مناسبی توزیع ستون </w:t>
      </w:r>
      <w:r w:rsidRPr="00882E20">
        <w:rPr>
          <w:rFonts w:cs="B Nazanin"/>
          <w:lang w:bidi="fa-IR"/>
        </w:rPr>
        <w:t>Outcome</w:t>
      </w:r>
      <w:r>
        <w:rPr>
          <w:rFonts w:cs="B Nazanin" w:hint="cs"/>
          <w:rtl/>
          <w:lang w:bidi="fa-IR"/>
        </w:rPr>
        <w:t xml:space="preserve"> را تصحیح نمایید.</w:t>
      </w:r>
    </w:p>
    <w:p w14:paraId="7CF69A9A" w14:textId="6F1CD3C6" w:rsidR="001048FC" w:rsidRPr="009F1620" w:rsidRDefault="009F1620" w:rsidP="009F1620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ابتدا </w:t>
      </w:r>
      <w:r w:rsidR="001048FC" w:rsidRPr="00882E20">
        <w:rPr>
          <w:rFonts w:cs="B Nazanin" w:hint="cs"/>
          <w:rtl/>
          <w:lang w:bidi="fa-IR"/>
        </w:rPr>
        <w:t>مقادیر همه ستون</w:t>
      </w:r>
      <w:r w:rsidR="00882E20">
        <w:rPr>
          <w:rFonts w:cs="B Nazanin" w:hint="cs"/>
          <w:rtl/>
          <w:lang w:bidi="fa-IR"/>
        </w:rPr>
        <w:t>‌</w:t>
      </w:r>
      <w:r w:rsidR="001048FC" w:rsidRPr="00882E20">
        <w:rPr>
          <w:rFonts w:cs="B Nazanin" w:hint="cs"/>
          <w:rtl/>
          <w:lang w:bidi="fa-IR"/>
        </w:rPr>
        <w:t xml:space="preserve">ها به جز ستون </w:t>
      </w:r>
      <w:r w:rsidR="00882E20" w:rsidRPr="00882E20">
        <w:rPr>
          <w:rFonts w:cs="B Nazanin"/>
          <w:lang w:bidi="fa-IR"/>
        </w:rPr>
        <w:t>Outcome</w:t>
      </w:r>
      <w:r w:rsidR="00882E20" w:rsidRPr="00882E20">
        <w:rPr>
          <w:rFonts w:cs="B Nazanin" w:hint="cs"/>
          <w:rtl/>
          <w:lang w:bidi="fa-IR"/>
        </w:rPr>
        <w:t xml:space="preserve"> </w:t>
      </w:r>
      <w:r w:rsidR="001048FC" w:rsidRPr="00882E20">
        <w:rPr>
          <w:rFonts w:cs="B Nazanin" w:hint="cs"/>
          <w:rtl/>
          <w:lang w:bidi="fa-IR"/>
        </w:rPr>
        <w:t xml:space="preserve">را در متغیر </w:t>
      </w:r>
      <w:r w:rsidR="001048FC" w:rsidRPr="00882E20">
        <w:rPr>
          <w:rFonts w:cs="B Nazanin"/>
          <w:lang w:bidi="fa-IR"/>
        </w:rPr>
        <w:t>x</w:t>
      </w:r>
      <w:r w:rsidR="001048FC" w:rsidRPr="00882E20">
        <w:rPr>
          <w:rFonts w:cs="B Nazanin" w:hint="cs"/>
          <w:rtl/>
          <w:lang w:bidi="fa-IR"/>
        </w:rPr>
        <w:t xml:space="preserve"> قرار داده و ستون </w:t>
      </w:r>
      <w:r w:rsidR="00B73AA5" w:rsidRPr="00882E20">
        <w:rPr>
          <w:rFonts w:cs="B Nazanin"/>
          <w:lang w:bidi="fa-IR"/>
        </w:rPr>
        <w:t>Outcome</w:t>
      </w:r>
      <w:r w:rsidR="00B73AA5" w:rsidRPr="00882E20">
        <w:rPr>
          <w:rFonts w:cs="B Nazanin" w:hint="cs"/>
          <w:rtl/>
          <w:lang w:bidi="fa-IR"/>
        </w:rPr>
        <w:t xml:space="preserve"> </w:t>
      </w:r>
      <w:r w:rsidR="001048FC" w:rsidRPr="00882E20">
        <w:rPr>
          <w:rFonts w:cs="B Nazanin" w:hint="cs"/>
          <w:rtl/>
          <w:lang w:bidi="fa-IR"/>
        </w:rPr>
        <w:t xml:space="preserve">را در متغیر </w:t>
      </w:r>
      <w:r w:rsidR="001048FC" w:rsidRPr="00882E20">
        <w:rPr>
          <w:rFonts w:cs="B Nazanin"/>
          <w:lang w:bidi="fa-IR"/>
        </w:rPr>
        <w:t>y</w:t>
      </w:r>
      <w:r w:rsidR="001048FC" w:rsidRPr="00882E20">
        <w:rPr>
          <w:rFonts w:cs="B Nazanin" w:hint="cs"/>
          <w:rtl/>
          <w:lang w:bidi="fa-IR"/>
        </w:rPr>
        <w:t xml:space="preserve"> قرار دهید.</w:t>
      </w:r>
      <w:r>
        <w:rPr>
          <w:rFonts w:cs="B Nazanin" w:hint="cs"/>
          <w:rtl/>
          <w:lang w:bidi="fa-IR"/>
        </w:rPr>
        <w:t xml:space="preserve"> سپس </w:t>
      </w:r>
      <w:r w:rsidR="001048FC" w:rsidRPr="009F1620">
        <w:rPr>
          <w:rFonts w:cs="B Nazanin" w:hint="cs"/>
          <w:rtl/>
          <w:lang w:bidi="fa-IR"/>
        </w:rPr>
        <w:t xml:space="preserve">با استفاده از تابع </w:t>
      </w:r>
      <w:r w:rsidR="001048FC" w:rsidRPr="009F1620">
        <w:rPr>
          <w:rFonts w:cs="B Nazanin"/>
          <w:lang w:bidi="fa-IR"/>
        </w:rPr>
        <w:t>train_test_split</w:t>
      </w:r>
      <w:r w:rsidR="001048FC" w:rsidRPr="009F1620">
        <w:rPr>
          <w:rFonts w:cs="B Nazanin" w:hint="cs"/>
          <w:rtl/>
          <w:lang w:bidi="fa-IR"/>
        </w:rPr>
        <w:t xml:space="preserve"> و انتخاب مقدار </w:t>
      </w:r>
      <w:r w:rsidR="001048FC" w:rsidRPr="009F1620">
        <w:rPr>
          <w:rFonts w:cs="B Nazanin"/>
          <w:lang w:bidi="fa-IR"/>
        </w:rPr>
        <w:t>test_size=0.2</w:t>
      </w:r>
      <w:r w:rsidR="001048FC" w:rsidRPr="009F1620">
        <w:rPr>
          <w:rFonts w:cs="B Nazanin" w:hint="cs"/>
          <w:rtl/>
          <w:lang w:bidi="fa-IR"/>
        </w:rPr>
        <w:t xml:space="preserve"> مجموعه های آموزشی و تست را ایجاد کنید.</w:t>
      </w:r>
    </w:p>
    <w:p w14:paraId="1CC9A969" w14:textId="0CA1874C" w:rsidR="005162F8" w:rsidRDefault="001048FC" w:rsidP="00C509A1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350120">
        <w:rPr>
          <w:rFonts w:cs="B Nazanin" w:hint="cs"/>
          <w:rtl/>
          <w:lang w:bidi="fa-IR"/>
        </w:rPr>
        <w:t xml:space="preserve">با استفاده از </w:t>
      </w:r>
      <w:r w:rsidRPr="00350120">
        <w:rPr>
          <w:rFonts w:cs="B Nazanin"/>
          <w:lang w:bidi="fa-IR"/>
        </w:rPr>
        <w:t>DecisionTreeClassifier</w:t>
      </w:r>
      <w:r w:rsidRPr="00350120">
        <w:rPr>
          <w:rFonts w:cs="B Nazanin" w:hint="cs"/>
          <w:rtl/>
          <w:lang w:bidi="fa-IR"/>
        </w:rPr>
        <w:t xml:space="preserve"> داده ها را دسته</w:t>
      </w:r>
      <w:r w:rsidR="005B4645">
        <w:rPr>
          <w:rFonts w:cs="B Nazanin" w:hint="cs"/>
          <w:rtl/>
          <w:lang w:bidi="fa-IR"/>
        </w:rPr>
        <w:t>‌</w:t>
      </w:r>
      <w:r w:rsidRPr="00350120">
        <w:rPr>
          <w:rFonts w:cs="B Nazanin" w:hint="cs"/>
          <w:rtl/>
          <w:lang w:bidi="fa-IR"/>
        </w:rPr>
        <w:t xml:space="preserve">بندی کنید . (راهنمایی : مقدار پارامترهای ورودی را به صورت زیر قرار دهید: </w:t>
      </w:r>
      <w:r w:rsidRPr="00350120">
        <w:rPr>
          <w:rFonts w:cs="B Nazanin"/>
          <w:lang w:bidi="fa-IR"/>
        </w:rPr>
        <w:t>criterion='</w:t>
      </w:r>
      <w:r w:rsidR="00766D05">
        <w:rPr>
          <w:rFonts w:cs="B Nazanin"/>
          <w:lang w:bidi="fa-IR"/>
        </w:rPr>
        <w:t>gini</w:t>
      </w:r>
      <w:r w:rsidRPr="00350120">
        <w:rPr>
          <w:rFonts w:cs="B Nazanin"/>
          <w:lang w:bidi="fa-IR"/>
        </w:rPr>
        <w:t>'</w:t>
      </w:r>
      <w:r w:rsidRPr="00350120">
        <w:rPr>
          <w:rFonts w:cs="B Nazanin" w:hint="cs"/>
          <w:rtl/>
          <w:lang w:bidi="fa-IR"/>
        </w:rPr>
        <w:t>)</w:t>
      </w:r>
    </w:p>
    <w:p w14:paraId="31F9446D" w14:textId="0F57476E" w:rsidR="005162F8" w:rsidRDefault="001048FC" w:rsidP="005162F8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5162F8">
        <w:rPr>
          <w:rFonts w:cs="B Nazanin" w:hint="cs"/>
          <w:rtl/>
          <w:lang w:bidi="fa-IR"/>
        </w:rPr>
        <w:t>داده های تست را به مدل</w:t>
      </w:r>
      <w:r w:rsidR="002F16E8" w:rsidRPr="002F16E8">
        <w:rPr>
          <w:rFonts w:cs="B Nazanin" w:hint="cs"/>
          <w:rtl/>
          <w:lang w:bidi="fa-IR"/>
        </w:rPr>
        <w:t xml:space="preserve"> </w:t>
      </w:r>
      <w:r w:rsidR="002F16E8" w:rsidRPr="005162F8">
        <w:rPr>
          <w:rFonts w:cs="B Nazanin" w:hint="cs"/>
          <w:rtl/>
          <w:lang w:bidi="fa-IR"/>
        </w:rPr>
        <w:t>درخت</w:t>
      </w:r>
      <w:r w:rsidRPr="005162F8">
        <w:rPr>
          <w:rFonts w:cs="B Nazanin" w:hint="cs"/>
          <w:rtl/>
          <w:lang w:bidi="fa-IR"/>
        </w:rPr>
        <w:t xml:space="preserve"> </w:t>
      </w:r>
      <w:r w:rsidR="002F16E8">
        <w:rPr>
          <w:rFonts w:cs="B Nazanin" w:hint="cs"/>
          <w:rtl/>
          <w:lang w:bidi="fa-IR"/>
        </w:rPr>
        <w:t xml:space="preserve">تصمیم </w:t>
      </w:r>
      <w:bookmarkStart w:id="2" w:name="_GoBack"/>
      <w:bookmarkEnd w:id="2"/>
      <w:r w:rsidRPr="005162F8">
        <w:rPr>
          <w:rFonts w:cs="B Nazanin" w:hint="cs"/>
          <w:rtl/>
          <w:lang w:bidi="fa-IR"/>
        </w:rPr>
        <w:t>بدهید و میزان دقت را نمایش دهید.</w:t>
      </w:r>
    </w:p>
    <w:p w14:paraId="34D7B6D1" w14:textId="09B2CB9D" w:rsidR="005162F8" w:rsidRDefault="001048FC" w:rsidP="005162F8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5162F8">
        <w:rPr>
          <w:rFonts w:cs="B Nazanin" w:hint="cs"/>
          <w:rtl/>
          <w:lang w:bidi="fa-IR"/>
        </w:rPr>
        <w:t xml:space="preserve">بهترین مقدار پارامتر </w:t>
      </w:r>
      <w:r w:rsidRPr="005162F8">
        <w:rPr>
          <w:rFonts w:cs="B Nazanin"/>
          <w:lang w:bidi="fa-IR"/>
        </w:rPr>
        <w:t>max_depth</w:t>
      </w:r>
      <w:r w:rsidRPr="005162F8">
        <w:rPr>
          <w:rFonts w:cs="B Nazanin" w:hint="cs"/>
          <w:rtl/>
          <w:lang w:bidi="fa-IR"/>
        </w:rPr>
        <w:t xml:space="preserve"> را با استفاده از مقادیر مختلف </w:t>
      </w:r>
      <w:r w:rsidR="00D409FC">
        <w:rPr>
          <w:rFonts w:cs="B Nazanin" w:hint="cs"/>
          <w:rtl/>
          <w:lang w:bidi="fa-IR"/>
        </w:rPr>
        <w:t>1</w:t>
      </w:r>
      <w:r w:rsidRPr="005162F8">
        <w:rPr>
          <w:rFonts w:cs="B Nazanin" w:hint="cs"/>
          <w:rtl/>
          <w:lang w:bidi="fa-IR"/>
        </w:rPr>
        <w:t xml:space="preserve"> تا 9 بررسی کرده و بهترین مقدار دقت درخت بدست آمده را نشان دهید. </w:t>
      </w:r>
    </w:p>
    <w:p w14:paraId="306EAA2B" w14:textId="3DDFBB00" w:rsidR="005162F8" w:rsidRDefault="001048FC" w:rsidP="005162F8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5162F8">
        <w:rPr>
          <w:rFonts w:cs="B Nazanin" w:hint="cs"/>
          <w:rtl/>
          <w:lang w:bidi="fa-IR"/>
        </w:rPr>
        <w:t xml:space="preserve">توضیح دهید متد </w:t>
      </w:r>
      <w:r w:rsidR="009F1620">
        <w:rPr>
          <w:rFonts w:cs="B Nazanin"/>
          <w:lang w:bidi="fa-IR"/>
        </w:rPr>
        <w:t>feature_importances</w:t>
      </w:r>
      <w:r w:rsidRPr="005162F8">
        <w:rPr>
          <w:rFonts w:cs="B Nazanin" w:hint="cs"/>
          <w:rtl/>
          <w:lang w:bidi="fa-IR"/>
        </w:rPr>
        <w:t xml:space="preserve"> نشان دهنده چیست و مقدار آن را برای </w:t>
      </w:r>
      <w:r w:rsidRPr="005162F8">
        <w:rPr>
          <w:rFonts w:cs="B Nazanin"/>
          <w:lang w:bidi="fa-IR"/>
        </w:rPr>
        <w:t>classifier</w:t>
      </w:r>
      <w:r w:rsidRPr="005162F8">
        <w:rPr>
          <w:rFonts w:cs="B Nazanin" w:hint="cs"/>
          <w:rtl/>
          <w:lang w:bidi="fa-IR"/>
        </w:rPr>
        <w:t xml:space="preserve"> بدست آورید.</w:t>
      </w:r>
    </w:p>
    <w:p w14:paraId="2DAEC7F0" w14:textId="25827915" w:rsidR="005162F8" w:rsidRDefault="001048FC" w:rsidP="005162F8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5162F8">
        <w:rPr>
          <w:rFonts w:cs="B Nazanin" w:hint="cs"/>
          <w:rtl/>
          <w:lang w:bidi="fa-IR"/>
        </w:rPr>
        <w:t xml:space="preserve">خروجی تابع </w:t>
      </w:r>
      <w:r w:rsidRPr="005162F8">
        <w:rPr>
          <w:rFonts w:cs="B Nazanin"/>
          <w:lang w:bidi="fa-IR"/>
        </w:rPr>
        <w:t>export_graphviz</w:t>
      </w:r>
      <w:r w:rsidRPr="005162F8">
        <w:rPr>
          <w:rFonts w:cs="B Nazanin" w:hint="cs"/>
          <w:rtl/>
          <w:lang w:bidi="fa-IR"/>
        </w:rPr>
        <w:t xml:space="preserve"> را بر روی </w:t>
      </w:r>
      <w:r w:rsidRPr="005162F8">
        <w:rPr>
          <w:rFonts w:cs="B Nazanin"/>
          <w:lang w:bidi="fa-IR"/>
        </w:rPr>
        <w:t>classifier</w:t>
      </w:r>
      <w:r w:rsidRPr="005162F8">
        <w:rPr>
          <w:rFonts w:cs="B Nazanin" w:hint="cs"/>
          <w:rtl/>
          <w:lang w:bidi="fa-IR"/>
        </w:rPr>
        <w:t xml:space="preserve"> ی که با بهترین پارامترهای بدست آمده خواهید ساخت بدست آورده و ذخیره کنید.</w:t>
      </w:r>
    </w:p>
    <w:p w14:paraId="197DE5E8" w14:textId="60D6DB7A" w:rsidR="001048FC" w:rsidRPr="005162F8" w:rsidRDefault="001048FC" w:rsidP="005162F8">
      <w:pPr>
        <w:pStyle w:val="ListParagraph"/>
        <w:numPr>
          <w:ilvl w:val="1"/>
          <w:numId w:val="34"/>
        </w:numPr>
        <w:bidi/>
        <w:spacing w:line="360" w:lineRule="auto"/>
        <w:jc w:val="both"/>
        <w:rPr>
          <w:rFonts w:cs="B Nazanin"/>
          <w:lang w:bidi="fa-IR"/>
        </w:rPr>
      </w:pPr>
      <w:r w:rsidRPr="005162F8">
        <w:rPr>
          <w:rFonts w:cs="B Nazanin" w:hint="cs"/>
          <w:rtl/>
          <w:lang w:bidi="fa-IR"/>
        </w:rPr>
        <w:t xml:space="preserve">کتابخانه </w:t>
      </w:r>
      <w:r w:rsidRPr="005162F8">
        <w:rPr>
          <w:rFonts w:cs="B Nazanin"/>
          <w:lang w:bidi="fa-IR"/>
        </w:rPr>
        <w:t>pydotplus</w:t>
      </w:r>
      <w:r w:rsidRPr="005162F8">
        <w:rPr>
          <w:rFonts w:cs="B Nazanin" w:hint="cs"/>
          <w:rtl/>
          <w:lang w:bidi="fa-IR"/>
        </w:rPr>
        <w:t xml:space="preserve"> را نصب کنید و با استفاده از آن فایل </w:t>
      </w:r>
      <w:r w:rsidRPr="005162F8">
        <w:rPr>
          <w:rFonts w:cs="B Nazanin"/>
          <w:lang w:bidi="fa-IR"/>
        </w:rPr>
        <w:t>dot_data</w:t>
      </w:r>
      <w:r w:rsidRPr="005162F8">
        <w:rPr>
          <w:rFonts w:cs="B Nazanin" w:hint="cs"/>
          <w:rtl/>
          <w:lang w:bidi="fa-IR"/>
        </w:rPr>
        <w:t xml:space="preserve"> را به گراف تبدیل کنید و آن را نمایش دهید</w:t>
      </w:r>
      <w:r w:rsidRPr="005162F8">
        <w:rPr>
          <w:rFonts w:cs="B Nazanin"/>
          <w:lang w:bidi="fa-IR"/>
        </w:rPr>
        <w:t>.</w:t>
      </w:r>
    </w:p>
    <w:p w14:paraId="2AC6C523" w14:textId="77777777" w:rsidR="001048FC" w:rsidRPr="0030225C" w:rsidRDefault="001048FC" w:rsidP="001048FC">
      <w:pPr>
        <w:bidi/>
        <w:spacing w:line="360" w:lineRule="auto"/>
        <w:jc w:val="both"/>
        <w:rPr>
          <w:rFonts w:cs="B Nazanin"/>
          <w:lang w:bidi="fa-IR"/>
        </w:rPr>
      </w:pPr>
    </w:p>
    <w:sectPr w:rsidR="001048FC" w:rsidRPr="003022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20F053" w14:textId="77777777" w:rsidR="00822536" w:rsidRDefault="00822536" w:rsidP="00E357FD">
      <w:pPr>
        <w:spacing w:after="0" w:line="240" w:lineRule="auto"/>
      </w:pPr>
      <w:r>
        <w:separator/>
      </w:r>
    </w:p>
  </w:endnote>
  <w:endnote w:type="continuationSeparator" w:id="0">
    <w:p w14:paraId="2798E13D" w14:textId="77777777" w:rsidR="00822536" w:rsidRDefault="00822536" w:rsidP="00E35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ekan+">
    <w:panose1 w:val="02000503030000020004"/>
    <w:charset w:val="00"/>
    <w:family w:val="auto"/>
    <w:pitch w:val="variable"/>
    <w:sig w:usb0="00002007" w:usb1="80000000" w:usb2="00000008" w:usb3="00000000" w:csb0="0000005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E6A41B" w14:textId="77777777" w:rsidR="00822536" w:rsidRDefault="00822536" w:rsidP="00E357FD">
      <w:pPr>
        <w:spacing w:after="0" w:line="240" w:lineRule="auto"/>
      </w:pPr>
      <w:r>
        <w:separator/>
      </w:r>
    </w:p>
  </w:footnote>
  <w:footnote w:type="continuationSeparator" w:id="0">
    <w:p w14:paraId="4193F9EA" w14:textId="77777777" w:rsidR="00822536" w:rsidRDefault="00822536" w:rsidP="00E357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835FF"/>
    <w:multiLevelType w:val="hybridMultilevel"/>
    <w:tmpl w:val="4E92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C54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E027A7"/>
    <w:multiLevelType w:val="multilevel"/>
    <w:tmpl w:val="E54887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47531A"/>
    <w:multiLevelType w:val="hybridMultilevel"/>
    <w:tmpl w:val="9536B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B5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98A04A7"/>
    <w:multiLevelType w:val="multilevel"/>
    <w:tmpl w:val="57E2F32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C6E66C6"/>
    <w:multiLevelType w:val="multilevel"/>
    <w:tmpl w:val="EDF693BA"/>
    <w:lvl w:ilvl="0">
      <w:start w:val="2"/>
      <w:numFmt w:val="decimal"/>
      <w:lvlText w:val="%1-"/>
      <w:lvlJc w:val="left"/>
      <w:pPr>
        <w:ind w:left="492" w:hanging="492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1EC065D2"/>
    <w:multiLevelType w:val="multilevel"/>
    <w:tmpl w:val="D3922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F0829DA"/>
    <w:multiLevelType w:val="hybridMultilevel"/>
    <w:tmpl w:val="A9F83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C1F7D"/>
    <w:multiLevelType w:val="multilevel"/>
    <w:tmpl w:val="7F10F96C"/>
    <w:lvl w:ilvl="0">
      <w:start w:val="3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3BC2D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DDB680C"/>
    <w:multiLevelType w:val="multilevel"/>
    <w:tmpl w:val="D96205F6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2FA3374C"/>
    <w:multiLevelType w:val="hybridMultilevel"/>
    <w:tmpl w:val="17321DB8"/>
    <w:lvl w:ilvl="0" w:tplc="4AC4A30A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C43DF9"/>
    <w:multiLevelType w:val="multilevel"/>
    <w:tmpl w:val="D3922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17D512A"/>
    <w:multiLevelType w:val="multilevel"/>
    <w:tmpl w:val="021E8E66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32C31A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C968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7BA1FDF"/>
    <w:multiLevelType w:val="multilevel"/>
    <w:tmpl w:val="E54887B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CC51E78"/>
    <w:multiLevelType w:val="multilevel"/>
    <w:tmpl w:val="24E242B2"/>
    <w:lvl w:ilvl="0">
      <w:start w:val="3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cs="B Nazanin" w:hint="default"/>
        <w:sz w:val="24"/>
        <w:szCs w:val="24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0276B24"/>
    <w:multiLevelType w:val="multilevel"/>
    <w:tmpl w:val="3586C1EE"/>
    <w:lvl w:ilvl="0">
      <w:start w:val="3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720"/>
      </w:pPr>
      <w:rPr>
        <w:rFonts w:hint="default"/>
        <w:sz w:val="24"/>
        <w:szCs w:val="24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40B2323B"/>
    <w:multiLevelType w:val="hybridMultilevel"/>
    <w:tmpl w:val="3B801582"/>
    <w:lvl w:ilvl="0" w:tplc="9C0C14B8">
      <w:start w:val="1"/>
      <w:numFmt w:val="lowerLetter"/>
      <w:lvlText w:val="%1)"/>
      <w:lvlJc w:val="left"/>
      <w:pPr>
        <w:ind w:left="225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21" w15:restartNumberingAfterBreak="0">
    <w:nsid w:val="5334373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 w15:restartNumberingAfterBreak="0">
    <w:nsid w:val="586E458A"/>
    <w:multiLevelType w:val="multilevel"/>
    <w:tmpl w:val="1706B8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875537E"/>
    <w:multiLevelType w:val="multilevel"/>
    <w:tmpl w:val="B6A8FC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744ECD"/>
    <w:multiLevelType w:val="multilevel"/>
    <w:tmpl w:val="D3922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04D26EF"/>
    <w:multiLevelType w:val="multilevel"/>
    <w:tmpl w:val="A5AAF720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610960A5"/>
    <w:multiLevelType w:val="multilevel"/>
    <w:tmpl w:val="B3FC3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2D67F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3CE23D5"/>
    <w:multiLevelType w:val="multilevel"/>
    <w:tmpl w:val="C93A2916"/>
    <w:lvl w:ilvl="0">
      <w:start w:val="3"/>
      <w:numFmt w:val="decimal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29" w15:restartNumberingAfterBreak="0">
    <w:nsid w:val="65A401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6F22D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1285341"/>
    <w:multiLevelType w:val="multilevel"/>
    <w:tmpl w:val="3D88EF00"/>
    <w:lvl w:ilvl="0">
      <w:start w:val="4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32" w15:restartNumberingAfterBreak="0">
    <w:nsid w:val="71A924BB"/>
    <w:multiLevelType w:val="multilevel"/>
    <w:tmpl w:val="BF26C9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2155C07"/>
    <w:multiLevelType w:val="multilevel"/>
    <w:tmpl w:val="A20E60CE"/>
    <w:lvl w:ilvl="0">
      <w:start w:val="3"/>
      <w:numFmt w:val="decimal"/>
      <w:lvlText w:val="%1-"/>
      <w:lvlJc w:val="left"/>
      <w:pPr>
        <w:ind w:left="432" w:hanging="432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34" w15:restartNumberingAfterBreak="0">
    <w:nsid w:val="73E02457"/>
    <w:multiLevelType w:val="hybridMultilevel"/>
    <w:tmpl w:val="9732B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EB827C8"/>
    <w:multiLevelType w:val="hybridMultilevel"/>
    <w:tmpl w:val="262CB8AE"/>
    <w:lvl w:ilvl="0" w:tplc="977270A0">
      <w:start w:val="1"/>
      <w:numFmt w:val="decimal"/>
      <w:lvlText w:val="%1-"/>
      <w:lvlJc w:val="left"/>
      <w:pPr>
        <w:ind w:left="720" w:hanging="360"/>
      </w:pPr>
      <w:rPr>
        <w:rFonts w:ascii="B Yekan+" w:hAnsi="B Yekan+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24"/>
  </w:num>
  <w:num w:numId="3">
    <w:abstractNumId w:val="3"/>
  </w:num>
  <w:num w:numId="4">
    <w:abstractNumId w:val="8"/>
  </w:num>
  <w:num w:numId="5">
    <w:abstractNumId w:val="7"/>
  </w:num>
  <w:num w:numId="6">
    <w:abstractNumId w:val="29"/>
  </w:num>
  <w:num w:numId="7">
    <w:abstractNumId w:val="16"/>
  </w:num>
  <w:num w:numId="8">
    <w:abstractNumId w:val="15"/>
  </w:num>
  <w:num w:numId="9">
    <w:abstractNumId w:val="4"/>
  </w:num>
  <w:num w:numId="10">
    <w:abstractNumId w:val="13"/>
  </w:num>
  <w:num w:numId="11">
    <w:abstractNumId w:val="1"/>
  </w:num>
  <w:num w:numId="12">
    <w:abstractNumId w:val="0"/>
  </w:num>
  <w:num w:numId="13">
    <w:abstractNumId w:val="21"/>
  </w:num>
  <w:num w:numId="14">
    <w:abstractNumId w:val="10"/>
  </w:num>
  <w:num w:numId="15">
    <w:abstractNumId w:val="35"/>
  </w:num>
  <w:num w:numId="16">
    <w:abstractNumId w:val="27"/>
  </w:num>
  <w:num w:numId="17">
    <w:abstractNumId w:val="9"/>
  </w:num>
  <w:num w:numId="18">
    <w:abstractNumId w:val="18"/>
  </w:num>
  <w:num w:numId="19">
    <w:abstractNumId w:val="30"/>
  </w:num>
  <w:num w:numId="20">
    <w:abstractNumId w:val="6"/>
  </w:num>
  <w:num w:numId="21">
    <w:abstractNumId w:val="28"/>
  </w:num>
  <w:num w:numId="22">
    <w:abstractNumId w:val="12"/>
  </w:num>
  <w:num w:numId="23">
    <w:abstractNumId w:val="14"/>
  </w:num>
  <w:num w:numId="24">
    <w:abstractNumId w:val="31"/>
  </w:num>
  <w:num w:numId="25">
    <w:abstractNumId w:val="20"/>
  </w:num>
  <w:num w:numId="26">
    <w:abstractNumId w:val="19"/>
  </w:num>
  <w:num w:numId="27">
    <w:abstractNumId w:val="33"/>
  </w:num>
  <w:num w:numId="28">
    <w:abstractNumId w:val="25"/>
  </w:num>
  <w:num w:numId="29">
    <w:abstractNumId w:val="11"/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</w:num>
  <w:num w:numId="32">
    <w:abstractNumId w:val="23"/>
  </w:num>
  <w:num w:numId="33">
    <w:abstractNumId w:val="26"/>
  </w:num>
  <w:num w:numId="34">
    <w:abstractNumId w:val="5"/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7"/>
  </w:num>
  <w:num w:numId="37">
    <w:abstractNumId w:val="2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TA2NDIyNjUzMzJX0lEKTi0uzszPAykwqQUA3bOXgSwAAAA="/>
  </w:docVars>
  <w:rsids>
    <w:rsidRoot w:val="0057151E"/>
    <w:rsid w:val="00002B68"/>
    <w:rsid w:val="000047FD"/>
    <w:rsid w:val="00011081"/>
    <w:rsid w:val="000236F3"/>
    <w:rsid w:val="00031118"/>
    <w:rsid w:val="00051A4D"/>
    <w:rsid w:val="000637EE"/>
    <w:rsid w:val="000745CC"/>
    <w:rsid w:val="00075D4D"/>
    <w:rsid w:val="00077B33"/>
    <w:rsid w:val="00084987"/>
    <w:rsid w:val="00091732"/>
    <w:rsid w:val="000954DB"/>
    <w:rsid w:val="000A2081"/>
    <w:rsid w:val="000A3235"/>
    <w:rsid w:val="000B1288"/>
    <w:rsid w:val="000B2E98"/>
    <w:rsid w:val="000C2F44"/>
    <w:rsid w:val="000D0CF9"/>
    <w:rsid w:val="000D4699"/>
    <w:rsid w:val="000E10A8"/>
    <w:rsid w:val="000E7BE8"/>
    <w:rsid w:val="000F2D56"/>
    <w:rsid w:val="000F4CD3"/>
    <w:rsid w:val="001048FC"/>
    <w:rsid w:val="00111B34"/>
    <w:rsid w:val="0011301D"/>
    <w:rsid w:val="00115061"/>
    <w:rsid w:val="001150E7"/>
    <w:rsid w:val="00121860"/>
    <w:rsid w:val="00124E6F"/>
    <w:rsid w:val="001250D5"/>
    <w:rsid w:val="0013609C"/>
    <w:rsid w:val="0014357D"/>
    <w:rsid w:val="00155014"/>
    <w:rsid w:val="00162C80"/>
    <w:rsid w:val="00172A48"/>
    <w:rsid w:val="001958C4"/>
    <w:rsid w:val="001B6899"/>
    <w:rsid w:val="001C1F50"/>
    <w:rsid w:val="001C6F8A"/>
    <w:rsid w:val="001E3EE7"/>
    <w:rsid w:val="001E5378"/>
    <w:rsid w:val="001F3252"/>
    <w:rsid w:val="001F50C7"/>
    <w:rsid w:val="001F7857"/>
    <w:rsid w:val="002048E8"/>
    <w:rsid w:val="002100E7"/>
    <w:rsid w:val="00210660"/>
    <w:rsid w:val="00232138"/>
    <w:rsid w:val="00264E6B"/>
    <w:rsid w:val="00281A6A"/>
    <w:rsid w:val="00293B09"/>
    <w:rsid w:val="002B5BFD"/>
    <w:rsid w:val="002B5D0E"/>
    <w:rsid w:val="002B649E"/>
    <w:rsid w:val="002C7183"/>
    <w:rsid w:val="002D1C62"/>
    <w:rsid w:val="002E2B28"/>
    <w:rsid w:val="002F16E8"/>
    <w:rsid w:val="002F4B56"/>
    <w:rsid w:val="0030225C"/>
    <w:rsid w:val="003165F9"/>
    <w:rsid w:val="00326FE1"/>
    <w:rsid w:val="00327D00"/>
    <w:rsid w:val="003353AB"/>
    <w:rsid w:val="00344285"/>
    <w:rsid w:val="00347BD3"/>
    <w:rsid w:val="00350120"/>
    <w:rsid w:val="00351811"/>
    <w:rsid w:val="0035616B"/>
    <w:rsid w:val="0036191F"/>
    <w:rsid w:val="00373647"/>
    <w:rsid w:val="00377A4D"/>
    <w:rsid w:val="00391170"/>
    <w:rsid w:val="003A0A51"/>
    <w:rsid w:val="003A226D"/>
    <w:rsid w:val="003B55E4"/>
    <w:rsid w:val="003C4564"/>
    <w:rsid w:val="003E1A5E"/>
    <w:rsid w:val="003E4AD1"/>
    <w:rsid w:val="003E582D"/>
    <w:rsid w:val="003F1E4C"/>
    <w:rsid w:val="0040632B"/>
    <w:rsid w:val="00410BAD"/>
    <w:rsid w:val="0042170D"/>
    <w:rsid w:val="004250D6"/>
    <w:rsid w:val="004472DC"/>
    <w:rsid w:val="0046131F"/>
    <w:rsid w:val="00473A06"/>
    <w:rsid w:val="004A7383"/>
    <w:rsid w:val="004B26D4"/>
    <w:rsid w:val="004B3688"/>
    <w:rsid w:val="004B55A6"/>
    <w:rsid w:val="004D3A1C"/>
    <w:rsid w:val="004D4F05"/>
    <w:rsid w:val="004D76D9"/>
    <w:rsid w:val="004E1103"/>
    <w:rsid w:val="004E2D32"/>
    <w:rsid w:val="00500128"/>
    <w:rsid w:val="00514DAE"/>
    <w:rsid w:val="005162F8"/>
    <w:rsid w:val="0052227C"/>
    <w:rsid w:val="00522592"/>
    <w:rsid w:val="00536B08"/>
    <w:rsid w:val="0054518F"/>
    <w:rsid w:val="00546A7C"/>
    <w:rsid w:val="00547311"/>
    <w:rsid w:val="00557FC6"/>
    <w:rsid w:val="00557FDC"/>
    <w:rsid w:val="00563206"/>
    <w:rsid w:val="0056447A"/>
    <w:rsid w:val="00570860"/>
    <w:rsid w:val="0057151E"/>
    <w:rsid w:val="00571B2F"/>
    <w:rsid w:val="00590200"/>
    <w:rsid w:val="005904F3"/>
    <w:rsid w:val="00591075"/>
    <w:rsid w:val="00592BC1"/>
    <w:rsid w:val="005A2ADA"/>
    <w:rsid w:val="005A2DBB"/>
    <w:rsid w:val="005B4645"/>
    <w:rsid w:val="005B5661"/>
    <w:rsid w:val="005B7555"/>
    <w:rsid w:val="005C11D7"/>
    <w:rsid w:val="005D23C0"/>
    <w:rsid w:val="005E007E"/>
    <w:rsid w:val="005E0CCA"/>
    <w:rsid w:val="005E1C22"/>
    <w:rsid w:val="005E30E0"/>
    <w:rsid w:val="005F0C54"/>
    <w:rsid w:val="006018F1"/>
    <w:rsid w:val="00601BE1"/>
    <w:rsid w:val="00624149"/>
    <w:rsid w:val="00624D73"/>
    <w:rsid w:val="00624F45"/>
    <w:rsid w:val="00625DD0"/>
    <w:rsid w:val="006334FE"/>
    <w:rsid w:val="00646230"/>
    <w:rsid w:val="00657C84"/>
    <w:rsid w:val="00676E88"/>
    <w:rsid w:val="0068343E"/>
    <w:rsid w:val="006856C5"/>
    <w:rsid w:val="006A30AE"/>
    <w:rsid w:val="006A4D55"/>
    <w:rsid w:val="006A5223"/>
    <w:rsid w:val="006A7628"/>
    <w:rsid w:val="006A7AF6"/>
    <w:rsid w:val="006B094D"/>
    <w:rsid w:val="006B166C"/>
    <w:rsid w:val="006B2A1C"/>
    <w:rsid w:val="006C635B"/>
    <w:rsid w:val="006E79FE"/>
    <w:rsid w:val="006F4372"/>
    <w:rsid w:val="00706AC0"/>
    <w:rsid w:val="00707690"/>
    <w:rsid w:val="0071180D"/>
    <w:rsid w:val="0071629A"/>
    <w:rsid w:val="007223D4"/>
    <w:rsid w:val="00723DEC"/>
    <w:rsid w:val="00725731"/>
    <w:rsid w:val="00726554"/>
    <w:rsid w:val="00727B7F"/>
    <w:rsid w:val="0073709D"/>
    <w:rsid w:val="00745092"/>
    <w:rsid w:val="0074558B"/>
    <w:rsid w:val="00750C29"/>
    <w:rsid w:val="00756BDB"/>
    <w:rsid w:val="00766D05"/>
    <w:rsid w:val="0077196D"/>
    <w:rsid w:val="0077241A"/>
    <w:rsid w:val="00795BC3"/>
    <w:rsid w:val="007A02C1"/>
    <w:rsid w:val="007A2826"/>
    <w:rsid w:val="007C47F6"/>
    <w:rsid w:val="007D3795"/>
    <w:rsid w:val="007D3D95"/>
    <w:rsid w:val="007D59B1"/>
    <w:rsid w:val="007F67B0"/>
    <w:rsid w:val="00803E79"/>
    <w:rsid w:val="00822536"/>
    <w:rsid w:val="0083473C"/>
    <w:rsid w:val="00836071"/>
    <w:rsid w:val="0084791B"/>
    <w:rsid w:val="00857C77"/>
    <w:rsid w:val="00867C92"/>
    <w:rsid w:val="00867FF8"/>
    <w:rsid w:val="00873382"/>
    <w:rsid w:val="00875A91"/>
    <w:rsid w:val="00881219"/>
    <w:rsid w:val="00882E20"/>
    <w:rsid w:val="008845A4"/>
    <w:rsid w:val="00896E6C"/>
    <w:rsid w:val="008B0787"/>
    <w:rsid w:val="008B0C12"/>
    <w:rsid w:val="008B2D80"/>
    <w:rsid w:val="008B302E"/>
    <w:rsid w:val="008B3135"/>
    <w:rsid w:val="008D56B9"/>
    <w:rsid w:val="008E1A92"/>
    <w:rsid w:val="008E7D84"/>
    <w:rsid w:val="008F1DE0"/>
    <w:rsid w:val="008F3878"/>
    <w:rsid w:val="008F6363"/>
    <w:rsid w:val="00910F41"/>
    <w:rsid w:val="00915307"/>
    <w:rsid w:val="00927765"/>
    <w:rsid w:val="009311DE"/>
    <w:rsid w:val="00935C51"/>
    <w:rsid w:val="009471A4"/>
    <w:rsid w:val="00952AB2"/>
    <w:rsid w:val="00961733"/>
    <w:rsid w:val="009631F0"/>
    <w:rsid w:val="009636E1"/>
    <w:rsid w:val="00965020"/>
    <w:rsid w:val="00970133"/>
    <w:rsid w:val="00974312"/>
    <w:rsid w:val="009838CE"/>
    <w:rsid w:val="009B65A2"/>
    <w:rsid w:val="009C11AD"/>
    <w:rsid w:val="009C4D09"/>
    <w:rsid w:val="009C4EEE"/>
    <w:rsid w:val="009D2C56"/>
    <w:rsid w:val="009F1620"/>
    <w:rsid w:val="009F39D9"/>
    <w:rsid w:val="00A03A1D"/>
    <w:rsid w:val="00A047EF"/>
    <w:rsid w:val="00A17C94"/>
    <w:rsid w:val="00A45E69"/>
    <w:rsid w:val="00A4624C"/>
    <w:rsid w:val="00A557CD"/>
    <w:rsid w:val="00A75900"/>
    <w:rsid w:val="00A775EE"/>
    <w:rsid w:val="00A874F0"/>
    <w:rsid w:val="00A90CF5"/>
    <w:rsid w:val="00A936D4"/>
    <w:rsid w:val="00AA0AAF"/>
    <w:rsid w:val="00AA3B7D"/>
    <w:rsid w:val="00AA53C8"/>
    <w:rsid w:val="00AB3845"/>
    <w:rsid w:val="00AC11C8"/>
    <w:rsid w:val="00AD32DD"/>
    <w:rsid w:val="00AD59E6"/>
    <w:rsid w:val="00AE1F2F"/>
    <w:rsid w:val="00AF3AAE"/>
    <w:rsid w:val="00B02E4A"/>
    <w:rsid w:val="00B072EB"/>
    <w:rsid w:val="00B115EE"/>
    <w:rsid w:val="00B15067"/>
    <w:rsid w:val="00B15816"/>
    <w:rsid w:val="00B35184"/>
    <w:rsid w:val="00B3740C"/>
    <w:rsid w:val="00B4110B"/>
    <w:rsid w:val="00B43C69"/>
    <w:rsid w:val="00B4478E"/>
    <w:rsid w:val="00B479DC"/>
    <w:rsid w:val="00B510ED"/>
    <w:rsid w:val="00B53342"/>
    <w:rsid w:val="00B55A57"/>
    <w:rsid w:val="00B567C5"/>
    <w:rsid w:val="00B60FB5"/>
    <w:rsid w:val="00B61BE0"/>
    <w:rsid w:val="00B71BBA"/>
    <w:rsid w:val="00B73AA5"/>
    <w:rsid w:val="00B74F2F"/>
    <w:rsid w:val="00B829E5"/>
    <w:rsid w:val="00B862B4"/>
    <w:rsid w:val="00BA6792"/>
    <w:rsid w:val="00BB5B08"/>
    <w:rsid w:val="00BC1629"/>
    <w:rsid w:val="00BC4480"/>
    <w:rsid w:val="00BC773C"/>
    <w:rsid w:val="00BC775C"/>
    <w:rsid w:val="00BD53B5"/>
    <w:rsid w:val="00BE5518"/>
    <w:rsid w:val="00BF03C4"/>
    <w:rsid w:val="00BF3022"/>
    <w:rsid w:val="00BF4FCD"/>
    <w:rsid w:val="00BF7E86"/>
    <w:rsid w:val="00C00E79"/>
    <w:rsid w:val="00C05C26"/>
    <w:rsid w:val="00C143EB"/>
    <w:rsid w:val="00C16DB3"/>
    <w:rsid w:val="00C17AE0"/>
    <w:rsid w:val="00C31DA3"/>
    <w:rsid w:val="00C509A1"/>
    <w:rsid w:val="00C52B78"/>
    <w:rsid w:val="00C53366"/>
    <w:rsid w:val="00C779B4"/>
    <w:rsid w:val="00C87B01"/>
    <w:rsid w:val="00C93E42"/>
    <w:rsid w:val="00CA036E"/>
    <w:rsid w:val="00CA4D0A"/>
    <w:rsid w:val="00CB5A71"/>
    <w:rsid w:val="00CB7AE0"/>
    <w:rsid w:val="00CC2D1E"/>
    <w:rsid w:val="00CD3D9A"/>
    <w:rsid w:val="00CD746D"/>
    <w:rsid w:val="00CE2EE6"/>
    <w:rsid w:val="00CE3031"/>
    <w:rsid w:val="00CE482D"/>
    <w:rsid w:val="00CE5F44"/>
    <w:rsid w:val="00D03962"/>
    <w:rsid w:val="00D074EC"/>
    <w:rsid w:val="00D10A34"/>
    <w:rsid w:val="00D1498C"/>
    <w:rsid w:val="00D342EC"/>
    <w:rsid w:val="00D409FC"/>
    <w:rsid w:val="00D43062"/>
    <w:rsid w:val="00D612DC"/>
    <w:rsid w:val="00D666A4"/>
    <w:rsid w:val="00D86123"/>
    <w:rsid w:val="00D97252"/>
    <w:rsid w:val="00DA2A64"/>
    <w:rsid w:val="00DD2DCD"/>
    <w:rsid w:val="00E104B5"/>
    <w:rsid w:val="00E17237"/>
    <w:rsid w:val="00E2118C"/>
    <w:rsid w:val="00E26106"/>
    <w:rsid w:val="00E357FD"/>
    <w:rsid w:val="00E36CA2"/>
    <w:rsid w:val="00E52E44"/>
    <w:rsid w:val="00E55E7A"/>
    <w:rsid w:val="00E91949"/>
    <w:rsid w:val="00EA36AA"/>
    <w:rsid w:val="00EA723D"/>
    <w:rsid w:val="00EB21F3"/>
    <w:rsid w:val="00EB6009"/>
    <w:rsid w:val="00EC249B"/>
    <w:rsid w:val="00EE7AB7"/>
    <w:rsid w:val="00EF32F7"/>
    <w:rsid w:val="00EF57C1"/>
    <w:rsid w:val="00F02D47"/>
    <w:rsid w:val="00F04566"/>
    <w:rsid w:val="00F05B8F"/>
    <w:rsid w:val="00F0755E"/>
    <w:rsid w:val="00F116D7"/>
    <w:rsid w:val="00F41579"/>
    <w:rsid w:val="00F429B1"/>
    <w:rsid w:val="00F51E39"/>
    <w:rsid w:val="00F643F4"/>
    <w:rsid w:val="00F75E43"/>
    <w:rsid w:val="00F776D7"/>
    <w:rsid w:val="00F87F3F"/>
    <w:rsid w:val="00F92684"/>
    <w:rsid w:val="00FA4A87"/>
    <w:rsid w:val="00FA5127"/>
    <w:rsid w:val="00FA5C99"/>
    <w:rsid w:val="00FB6D12"/>
    <w:rsid w:val="00FC1AAC"/>
    <w:rsid w:val="00FD0EAF"/>
    <w:rsid w:val="00FD1379"/>
    <w:rsid w:val="00FD317F"/>
    <w:rsid w:val="00FE117C"/>
    <w:rsid w:val="00FE1DE7"/>
    <w:rsid w:val="00FE2869"/>
    <w:rsid w:val="00FE2D83"/>
    <w:rsid w:val="00FE6044"/>
    <w:rsid w:val="00FF248B"/>
    <w:rsid w:val="00FF2EF8"/>
    <w:rsid w:val="00FF4FE8"/>
    <w:rsid w:val="00FF6466"/>
    <w:rsid w:val="00FF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9C4CC"/>
  <w15:chartTrackingRefBased/>
  <w15:docId w15:val="{E30EB248-5D0D-4759-B22A-7045C85B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2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100E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A4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A36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36A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A36A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43E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733"/>
    <w:rPr>
      <w:rFonts w:ascii="Segoe UI" w:hAnsi="Segoe UI" w:cs="Segoe UI"/>
      <w:sz w:val="18"/>
      <w:szCs w:val="18"/>
    </w:rPr>
  </w:style>
  <w:style w:type="character" w:customStyle="1" w:styleId="pre">
    <w:name w:val="pre"/>
    <w:basedOn w:val="DefaultParagraphFont"/>
    <w:rsid w:val="002100E7"/>
  </w:style>
  <w:style w:type="character" w:customStyle="1" w:styleId="Heading2Char">
    <w:name w:val="Heading 2 Char"/>
    <w:basedOn w:val="DefaultParagraphFont"/>
    <w:link w:val="Heading2"/>
    <w:uiPriority w:val="9"/>
    <w:rsid w:val="002100E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D23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3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7FD"/>
  </w:style>
  <w:style w:type="paragraph" w:styleId="Footer">
    <w:name w:val="footer"/>
    <w:basedOn w:val="Normal"/>
    <w:link w:val="FooterChar"/>
    <w:uiPriority w:val="99"/>
    <w:unhideWhenUsed/>
    <w:rsid w:val="00E3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7FD"/>
  </w:style>
  <w:style w:type="table" w:styleId="TableGrid">
    <w:name w:val="Table Grid"/>
    <w:basedOn w:val="TableNormal"/>
    <w:uiPriority w:val="39"/>
    <w:rsid w:val="000B1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ken">
    <w:name w:val="token"/>
    <w:basedOn w:val="DefaultParagraphFont"/>
    <w:rsid w:val="00563206"/>
  </w:style>
  <w:style w:type="character" w:customStyle="1" w:styleId="n">
    <w:name w:val="n"/>
    <w:basedOn w:val="DefaultParagraphFont"/>
    <w:rsid w:val="00F05B8F"/>
  </w:style>
  <w:style w:type="character" w:customStyle="1" w:styleId="o">
    <w:name w:val="o"/>
    <w:basedOn w:val="DefaultParagraphFont"/>
    <w:rsid w:val="00F05B8F"/>
  </w:style>
  <w:style w:type="character" w:customStyle="1" w:styleId="p">
    <w:name w:val="p"/>
    <w:basedOn w:val="DefaultParagraphFont"/>
    <w:rsid w:val="00F05B8F"/>
  </w:style>
  <w:style w:type="character" w:customStyle="1" w:styleId="s1">
    <w:name w:val="s1"/>
    <w:basedOn w:val="DefaultParagraphFont"/>
    <w:rsid w:val="00F05B8F"/>
  </w:style>
  <w:style w:type="character" w:customStyle="1" w:styleId="s2">
    <w:name w:val="s2"/>
    <w:basedOn w:val="DefaultParagraphFont"/>
    <w:rsid w:val="00F05B8F"/>
  </w:style>
  <w:style w:type="character" w:customStyle="1" w:styleId="mi">
    <w:name w:val="mi"/>
    <w:basedOn w:val="DefaultParagraphFont"/>
    <w:rsid w:val="00F05B8F"/>
  </w:style>
  <w:style w:type="character" w:styleId="FollowedHyperlink">
    <w:name w:val="FollowedHyperlink"/>
    <w:basedOn w:val="DefaultParagraphFont"/>
    <w:uiPriority w:val="99"/>
    <w:semiHidden/>
    <w:unhideWhenUsed/>
    <w:rsid w:val="00293B0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E1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raphviz.gitlab.io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emar</dc:creator>
  <cp:keywords/>
  <dc:description/>
  <cp:lastModifiedBy>Dour-Andish</cp:lastModifiedBy>
  <cp:revision>149</cp:revision>
  <cp:lastPrinted>2021-03-14T08:41:00Z</cp:lastPrinted>
  <dcterms:created xsi:type="dcterms:W3CDTF">2021-02-18T13:43:00Z</dcterms:created>
  <dcterms:modified xsi:type="dcterms:W3CDTF">2021-03-14T09:51:00Z</dcterms:modified>
</cp:coreProperties>
</file>